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269053" w14:textId="3F735B6F" w:rsidR="006F72CE" w:rsidRPr="009B7F6E" w:rsidRDefault="00C335A9" w:rsidP="004A3AD0">
      <w:pPr>
        <w:pStyle w:val="Title"/>
        <w:jc w:val="left"/>
        <w:rPr>
          <w:rFonts w:ascii="Arial Narrow" w:hAnsi="Arial Narrow"/>
          <w:color w:val="404040" w:themeColor="text1" w:themeTint="BF"/>
          <w:sz w:val="32"/>
          <w:u w:val="none"/>
        </w:rPr>
      </w:pPr>
      <w:r w:rsidRPr="009B7F6E">
        <w:rPr>
          <w:rFonts w:ascii="Arial Narrow" w:hAnsi="Arial Narrow"/>
          <w:color w:val="404040" w:themeColor="text1" w:themeTint="BF"/>
          <w:sz w:val="32"/>
          <w:u w:val="none"/>
        </w:rPr>
        <w:t>BUSINESS EVENTS SUPPORT APPLICATION</w:t>
      </w:r>
    </w:p>
    <w:p w14:paraId="067BB3EC" w14:textId="77777777" w:rsidR="004A3AD0" w:rsidRPr="009B7F6E" w:rsidRDefault="004A3AD0" w:rsidP="004A3AD0">
      <w:pPr>
        <w:rPr>
          <w:rFonts w:ascii="Arial Narrow" w:hAnsi="Arial Narrow"/>
          <w:color w:val="404040" w:themeColor="text1" w:themeTint="BF"/>
          <w:sz w:val="20"/>
          <w:szCs w:val="20"/>
        </w:rPr>
      </w:pPr>
    </w:p>
    <w:tbl>
      <w:tblPr>
        <w:tblStyle w:val="TableGrid"/>
        <w:tblW w:w="9918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3256"/>
        <w:gridCol w:w="6662"/>
      </w:tblGrid>
      <w:tr w:rsidR="00B4316E" w:rsidRPr="00B4316E" w14:paraId="3EAA7D9C" w14:textId="77777777" w:rsidTr="00B81259">
        <w:tc>
          <w:tcPr>
            <w:tcW w:w="3256" w:type="dxa"/>
            <w:shd w:val="clear" w:color="auto" w:fill="BFBFBF" w:themeFill="background1" w:themeFillShade="BF"/>
          </w:tcPr>
          <w:p w14:paraId="52B20A46" w14:textId="77777777" w:rsidR="00573094" w:rsidRPr="009B7F6E" w:rsidRDefault="00573094" w:rsidP="004A3AD0">
            <w:pPr>
              <w:rPr>
                <w:rFonts w:ascii="Arial Narrow" w:hAnsi="Arial Narrow"/>
                <w:b/>
                <w:color w:val="404040" w:themeColor="text1" w:themeTint="BF"/>
                <w:sz w:val="20"/>
                <w:szCs w:val="20"/>
              </w:rPr>
            </w:pPr>
            <w:r w:rsidRPr="009B7F6E">
              <w:rPr>
                <w:rFonts w:ascii="Arial Narrow" w:hAnsi="Arial Narrow"/>
                <w:b/>
                <w:color w:val="404040" w:themeColor="text1" w:themeTint="BF"/>
                <w:sz w:val="20"/>
                <w:szCs w:val="20"/>
              </w:rPr>
              <w:t xml:space="preserve">EVENT DETAILS </w:t>
            </w:r>
          </w:p>
        </w:tc>
        <w:tc>
          <w:tcPr>
            <w:tcW w:w="6662" w:type="dxa"/>
            <w:shd w:val="clear" w:color="auto" w:fill="BFBFBF" w:themeFill="background1" w:themeFillShade="BF"/>
          </w:tcPr>
          <w:p w14:paraId="1340F959" w14:textId="77777777" w:rsidR="00573094" w:rsidRPr="009B7F6E" w:rsidRDefault="00573094" w:rsidP="004A3AD0">
            <w:pPr>
              <w:rPr>
                <w:rFonts w:ascii="Arial Narrow" w:hAnsi="Arial Narrow"/>
                <w:color w:val="404040" w:themeColor="text1" w:themeTint="BF"/>
                <w:sz w:val="20"/>
                <w:szCs w:val="20"/>
              </w:rPr>
            </w:pPr>
          </w:p>
        </w:tc>
      </w:tr>
      <w:tr w:rsidR="00034ED8" w:rsidRPr="00B4316E" w14:paraId="466B6A66" w14:textId="77777777" w:rsidTr="00B81259">
        <w:tc>
          <w:tcPr>
            <w:tcW w:w="3256" w:type="dxa"/>
            <w:shd w:val="clear" w:color="auto" w:fill="E36C0A" w:themeFill="accent6" w:themeFillShade="BF"/>
          </w:tcPr>
          <w:p w14:paraId="2DA19EF1" w14:textId="77777777" w:rsidR="00034ED8" w:rsidRPr="00B4316E" w:rsidRDefault="00034ED8" w:rsidP="004A3AD0">
            <w:pPr>
              <w:rPr>
                <w:rFonts w:ascii="Arial Narrow" w:hAnsi="Arial Narrow"/>
                <w:b/>
                <w:bCs/>
                <w:color w:val="FFFFFF" w:themeColor="background1"/>
                <w:sz w:val="20"/>
                <w:szCs w:val="20"/>
              </w:rPr>
            </w:pPr>
            <w:r w:rsidRPr="00B4316E">
              <w:rPr>
                <w:rFonts w:ascii="Arial Narrow" w:hAnsi="Arial Narrow"/>
                <w:b/>
                <w:bCs/>
                <w:color w:val="FFFFFF" w:themeColor="background1"/>
                <w:sz w:val="20"/>
                <w:szCs w:val="20"/>
              </w:rPr>
              <w:t>Event Name</w:t>
            </w:r>
            <w:r w:rsidR="004C32BD" w:rsidRPr="00B4316E">
              <w:rPr>
                <w:rFonts w:ascii="Arial Narrow" w:hAnsi="Arial Narrow"/>
                <w:b/>
                <w:bCs/>
                <w:color w:val="FFFFFF" w:themeColor="background1"/>
                <w:sz w:val="20"/>
                <w:szCs w:val="20"/>
              </w:rPr>
              <w:t xml:space="preserve"> (type out name in full)</w:t>
            </w:r>
          </w:p>
        </w:tc>
        <w:tc>
          <w:tcPr>
            <w:tcW w:w="6662" w:type="dxa"/>
          </w:tcPr>
          <w:p w14:paraId="2C5B5227" w14:textId="77777777" w:rsidR="00034ED8" w:rsidRPr="00B4316E" w:rsidRDefault="00034ED8" w:rsidP="004A3AD0">
            <w:pPr>
              <w:rPr>
                <w:rFonts w:ascii="Arial Narrow" w:hAnsi="Arial Narrow"/>
                <w:color w:val="0070C0"/>
                <w:sz w:val="20"/>
                <w:szCs w:val="20"/>
              </w:rPr>
            </w:pPr>
          </w:p>
        </w:tc>
      </w:tr>
      <w:tr w:rsidR="00885244" w:rsidRPr="00B4316E" w14:paraId="75C097FC" w14:textId="77777777" w:rsidTr="00B81259">
        <w:tc>
          <w:tcPr>
            <w:tcW w:w="3256" w:type="dxa"/>
            <w:shd w:val="clear" w:color="auto" w:fill="E36C0A" w:themeFill="accent6" w:themeFillShade="BF"/>
          </w:tcPr>
          <w:p w14:paraId="21DDA8CB" w14:textId="77777777" w:rsidR="00885244" w:rsidRPr="00B4316E" w:rsidRDefault="00885244" w:rsidP="004A3AD0">
            <w:pPr>
              <w:rPr>
                <w:rFonts w:ascii="Arial Narrow" w:hAnsi="Arial Narrow"/>
                <w:b/>
                <w:bCs/>
                <w:color w:val="FFFFFF" w:themeColor="background1"/>
                <w:sz w:val="20"/>
                <w:szCs w:val="20"/>
              </w:rPr>
            </w:pPr>
            <w:r w:rsidRPr="00B4316E">
              <w:rPr>
                <w:rFonts w:ascii="Arial Narrow" w:hAnsi="Arial Narrow"/>
                <w:b/>
                <w:bCs/>
                <w:color w:val="FFFFFF" w:themeColor="background1"/>
                <w:sz w:val="20"/>
                <w:szCs w:val="20"/>
              </w:rPr>
              <w:t>Proposed Date</w:t>
            </w:r>
            <w:r w:rsidR="00E563AC" w:rsidRPr="00B4316E">
              <w:rPr>
                <w:rFonts w:ascii="Arial Narrow" w:hAnsi="Arial Narrow"/>
                <w:b/>
                <w:bCs/>
                <w:color w:val="FFFFFF" w:themeColor="background1"/>
                <w:sz w:val="20"/>
                <w:szCs w:val="20"/>
              </w:rPr>
              <w:t>s</w:t>
            </w:r>
          </w:p>
        </w:tc>
        <w:tc>
          <w:tcPr>
            <w:tcW w:w="6662" w:type="dxa"/>
          </w:tcPr>
          <w:p w14:paraId="4FA13023" w14:textId="77777777" w:rsidR="00885244" w:rsidRPr="00B4316E" w:rsidRDefault="00885244" w:rsidP="004A3AD0">
            <w:pPr>
              <w:rPr>
                <w:rFonts w:ascii="Arial Narrow" w:hAnsi="Arial Narrow"/>
                <w:color w:val="0070C0"/>
                <w:sz w:val="20"/>
                <w:szCs w:val="20"/>
              </w:rPr>
            </w:pPr>
          </w:p>
        </w:tc>
      </w:tr>
      <w:tr w:rsidR="00885244" w:rsidRPr="00B4316E" w14:paraId="6A116037" w14:textId="77777777" w:rsidTr="00B81259">
        <w:tc>
          <w:tcPr>
            <w:tcW w:w="3256" w:type="dxa"/>
            <w:shd w:val="clear" w:color="auto" w:fill="E36C0A" w:themeFill="accent6" w:themeFillShade="BF"/>
          </w:tcPr>
          <w:p w14:paraId="7893A69D" w14:textId="77777777" w:rsidR="00885244" w:rsidRPr="00B4316E" w:rsidRDefault="00885244" w:rsidP="004A3AD0">
            <w:pPr>
              <w:rPr>
                <w:rFonts w:ascii="Arial Narrow" w:hAnsi="Arial Narrow"/>
                <w:b/>
                <w:bCs/>
                <w:color w:val="FFFFFF" w:themeColor="background1"/>
                <w:sz w:val="20"/>
                <w:szCs w:val="20"/>
              </w:rPr>
            </w:pPr>
            <w:r w:rsidRPr="00B4316E">
              <w:rPr>
                <w:rFonts w:ascii="Arial Narrow" w:hAnsi="Arial Narrow"/>
                <w:b/>
                <w:bCs/>
                <w:color w:val="FFFFFF" w:themeColor="background1"/>
                <w:sz w:val="20"/>
                <w:szCs w:val="20"/>
              </w:rPr>
              <w:t>Number of Days</w:t>
            </w:r>
          </w:p>
        </w:tc>
        <w:tc>
          <w:tcPr>
            <w:tcW w:w="6662" w:type="dxa"/>
          </w:tcPr>
          <w:p w14:paraId="536BCFD7" w14:textId="77777777" w:rsidR="00885244" w:rsidRPr="00B4316E" w:rsidRDefault="00885244" w:rsidP="004A3AD0">
            <w:pPr>
              <w:rPr>
                <w:rFonts w:ascii="Arial Narrow" w:hAnsi="Arial Narrow"/>
                <w:color w:val="0070C0"/>
                <w:sz w:val="20"/>
                <w:szCs w:val="20"/>
              </w:rPr>
            </w:pPr>
          </w:p>
        </w:tc>
      </w:tr>
      <w:tr w:rsidR="00CC6B9D" w:rsidRPr="00B4316E" w14:paraId="4258AE22" w14:textId="77777777" w:rsidTr="00B81259">
        <w:tc>
          <w:tcPr>
            <w:tcW w:w="3256" w:type="dxa"/>
            <w:shd w:val="clear" w:color="auto" w:fill="E36C0A" w:themeFill="accent6" w:themeFillShade="BF"/>
          </w:tcPr>
          <w:p w14:paraId="37A51A83" w14:textId="77777777" w:rsidR="00CC6B9D" w:rsidRPr="00B4316E" w:rsidRDefault="00CC6B9D" w:rsidP="004A3AD0">
            <w:pPr>
              <w:rPr>
                <w:rFonts w:ascii="Arial Narrow" w:hAnsi="Arial Narrow"/>
                <w:b/>
                <w:bCs/>
                <w:color w:val="FFFFFF" w:themeColor="background1"/>
                <w:sz w:val="20"/>
                <w:szCs w:val="20"/>
              </w:rPr>
            </w:pPr>
            <w:r w:rsidRPr="00B4316E">
              <w:rPr>
                <w:rFonts w:ascii="Arial Narrow" w:hAnsi="Arial Narrow"/>
                <w:b/>
                <w:bCs/>
                <w:color w:val="FFFFFF" w:themeColor="background1"/>
                <w:sz w:val="20"/>
                <w:szCs w:val="20"/>
              </w:rPr>
              <w:t>Number of Delegates</w:t>
            </w:r>
          </w:p>
        </w:tc>
        <w:tc>
          <w:tcPr>
            <w:tcW w:w="6662" w:type="dxa"/>
          </w:tcPr>
          <w:p w14:paraId="53F6E915" w14:textId="77777777" w:rsidR="00CC6B9D" w:rsidRPr="00B4316E" w:rsidRDefault="00CC6B9D" w:rsidP="004A3AD0">
            <w:pPr>
              <w:rPr>
                <w:rFonts w:ascii="Arial Narrow" w:hAnsi="Arial Narrow"/>
                <w:color w:val="0070C0"/>
                <w:sz w:val="20"/>
                <w:szCs w:val="20"/>
              </w:rPr>
            </w:pPr>
          </w:p>
        </w:tc>
      </w:tr>
      <w:tr w:rsidR="009B6DAD" w:rsidRPr="00B4316E" w14:paraId="3AC29C1A" w14:textId="77777777" w:rsidTr="00B81259">
        <w:tc>
          <w:tcPr>
            <w:tcW w:w="3256" w:type="dxa"/>
            <w:shd w:val="clear" w:color="auto" w:fill="E36C0A" w:themeFill="accent6" w:themeFillShade="BF"/>
          </w:tcPr>
          <w:p w14:paraId="5F1D3095" w14:textId="6BEF9984" w:rsidR="009B6DAD" w:rsidRPr="00B4316E" w:rsidRDefault="003B1932" w:rsidP="004A3AD0">
            <w:pPr>
              <w:rPr>
                <w:rFonts w:ascii="Arial Narrow" w:hAnsi="Arial Narrow"/>
                <w:b/>
                <w:bCs/>
                <w:color w:val="FFFFFF" w:themeColor="background1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FFFFFF" w:themeColor="background1"/>
                <w:sz w:val="20"/>
                <w:szCs w:val="20"/>
              </w:rPr>
              <w:t xml:space="preserve">Number of Nights </w:t>
            </w:r>
          </w:p>
        </w:tc>
        <w:tc>
          <w:tcPr>
            <w:tcW w:w="6662" w:type="dxa"/>
          </w:tcPr>
          <w:p w14:paraId="7DDDA2FC" w14:textId="77777777" w:rsidR="009B6DAD" w:rsidRPr="00B4316E" w:rsidRDefault="009B6DAD" w:rsidP="004A3AD0">
            <w:pPr>
              <w:rPr>
                <w:rFonts w:ascii="Arial Narrow" w:hAnsi="Arial Narrow"/>
                <w:color w:val="0070C0"/>
                <w:sz w:val="20"/>
                <w:szCs w:val="20"/>
              </w:rPr>
            </w:pPr>
          </w:p>
        </w:tc>
      </w:tr>
      <w:tr w:rsidR="003B1932" w:rsidRPr="00B4316E" w14:paraId="6B7E7EEA" w14:textId="77777777" w:rsidTr="00B81259">
        <w:tc>
          <w:tcPr>
            <w:tcW w:w="3256" w:type="dxa"/>
            <w:shd w:val="clear" w:color="auto" w:fill="E36C0A" w:themeFill="accent6" w:themeFillShade="BF"/>
          </w:tcPr>
          <w:p w14:paraId="78BF4AD7" w14:textId="3AF9DF0F" w:rsidR="003B1932" w:rsidRDefault="003B1932" w:rsidP="004A3AD0">
            <w:pPr>
              <w:rPr>
                <w:rFonts w:ascii="Arial Narrow" w:hAnsi="Arial Narrow"/>
                <w:b/>
                <w:bCs/>
                <w:color w:val="FFFFFF" w:themeColor="background1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FFFFFF" w:themeColor="background1"/>
                <w:sz w:val="20"/>
                <w:szCs w:val="20"/>
              </w:rPr>
              <w:t>Number of Delegates Checking-In</w:t>
            </w:r>
          </w:p>
        </w:tc>
        <w:tc>
          <w:tcPr>
            <w:tcW w:w="6662" w:type="dxa"/>
          </w:tcPr>
          <w:p w14:paraId="5DA7052D" w14:textId="77777777" w:rsidR="003B1932" w:rsidRPr="00B4316E" w:rsidRDefault="003B1932" w:rsidP="004A3AD0">
            <w:pPr>
              <w:rPr>
                <w:rFonts w:ascii="Arial Narrow" w:hAnsi="Arial Narrow"/>
                <w:color w:val="0070C0"/>
                <w:sz w:val="20"/>
                <w:szCs w:val="20"/>
              </w:rPr>
            </w:pPr>
          </w:p>
        </w:tc>
      </w:tr>
      <w:tr w:rsidR="00573094" w:rsidRPr="00B4316E" w14:paraId="2581E072" w14:textId="77777777" w:rsidTr="00B81259">
        <w:tc>
          <w:tcPr>
            <w:tcW w:w="3256" w:type="dxa"/>
            <w:shd w:val="clear" w:color="auto" w:fill="E36C0A" w:themeFill="accent6" w:themeFillShade="BF"/>
          </w:tcPr>
          <w:p w14:paraId="56EB6357" w14:textId="77777777" w:rsidR="00573094" w:rsidRPr="00B4316E" w:rsidRDefault="00573094" w:rsidP="004A3AD0">
            <w:pPr>
              <w:rPr>
                <w:rFonts w:ascii="Arial Narrow" w:hAnsi="Arial Narrow"/>
                <w:b/>
                <w:bCs/>
                <w:color w:val="FFFFFF" w:themeColor="background1"/>
                <w:sz w:val="20"/>
                <w:szCs w:val="20"/>
              </w:rPr>
            </w:pPr>
            <w:r w:rsidRPr="00B4316E">
              <w:rPr>
                <w:rFonts w:ascii="Arial Narrow" w:hAnsi="Arial Narrow"/>
                <w:b/>
                <w:bCs/>
                <w:color w:val="FFFFFF" w:themeColor="background1"/>
                <w:sz w:val="20"/>
                <w:szCs w:val="20"/>
              </w:rPr>
              <w:t>Event Status</w:t>
            </w:r>
          </w:p>
        </w:tc>
        <w:tc>
          <w:tcPr>
            <w:tcW w:w="6662" w:type="dxa"/>
          </w:tcPr>
          <w:p w14:paraId="1F4EEEE7" w14:textId="77777777" w:rsidR="00573094" w:rsidRPr="009B7F6E" w:rsidRDefault="00573094">
            <w:pPr>
              <w:rPr>
                <w:rFonts w:ascii="Arial Narrow" w:hAnsi="Arial Narrow"/>
                <w:color w:val="404040" w:themeColor="text1" w:themeTint="BF"/>
                <w:sz w:val="20"/>
                <w:szCs w:val="20"/>
              </w:rPr>
            </w:pP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4845"/>
              <w:gridCol w:w="1441"/>
            </w:tblGrid>
            <w:tr w:rsidR="00B4316E" w:rsidRPr="00B4316E" w14:paraId="75B8172E" w14:textId="77777777" w:rsidTr="00764D6E">
              <w:tc>
                <w:tcPr>
                  <w:tcW w:w="4845" w:type="dxa"/>
                </w:tcPr>
                <w:p w14:paraId="322FD5C8" w14:textId="77777777" w:rsidR="00573094" w:rsidRPr="009B7F6E" w:rsidRDefault="00573094" w:rsidP="004A3AD0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</w:p>
              </w:tc>
              <w:tc>
                <w:tcPr>
                  <w:tcW w:w="1441" w:type="dxa"/>
                </w:tcPr>
                <w:p w14:paraId="70292688" w14:textId="77777777" w:rsidR="00573094" w:rsidRPr="009B7F6E" w:rsidRDefault="00573094" w:rsidP="004A3AD0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  <w:r w:rsidRPr="009B7F6E"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  <w:t>Please tick all that are relevant</w:t>
                  </w:r>
                </w:p>
              </w:tc>
            </w:tr>
            <w:tr w:rsidR="00B4316E" w:rsidRPr="00B4316E" w14:paraId="50A7314E" w14:textId="77777777" w:rsidTr="00764D6E">
              <w:tc>
                <w:tcPr>
                  <w:tcW w:w="4845" w:type="dxa"/>
                </w:tcPr>
                <w:p w14:paraId="325E2F94" w14:textId="7D23A229" w:rsidR="00E563AC" w:rsidRPr="009B7F6E" w:rsidRDefault="003B1932" w:rsidP="004A3AD0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  <w:r w:rsidRPr="009B7F6E"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  <w:t xml:space="preserve">Confirmed </w:t>
                  </w:r>
                  <w:r w:rsidR="002F5AE5"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  <w:t xml:space="preserve">Event </w:t>
                  </w:r>
                </w:p>
              </w:tc>
              <w:tc>
                <w:tcPr>
                  <w:tcW w:w="1441" w:type="dxa"/>
                </w:tcPr>
                <w:p w14:paraId="625421F2" w14:textId="77777777" w:rsidR="00E563AC" w:rsidRPr="009B7F6E" w:rsidRDefault="00E563AC" w:rsidP="004A3AD0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</w:p>
              </w:tc>
            </w:tr>
            <w:tr w:rsidR="003B1932" w:rsidRPr="00B4316E" w14:paraId="7024D666" w14:textId="77777777" w:rsidTr="00764D6E">
              <w:tc>
                <w:tcPr>
                  <w:tcW w:w="4845" w:type="dxa"/>
                </w:tcPr>
                <w:p w14:paraId="391B68DC" w14:textId="5A36B8B0" w:rsidR="003B1932" w:rsidRPr="009B7F6E" w:rsidRDefault="003B1932" w:rsidP="003B1932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  <w:r w:rsidRPr="009B7F6E"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  <w:t>New enquiry – Request for Quotation for venue booking</w:t>
                  </w:r>
                </w:p>
              </w:tc>
              <w:tc>
                <w:tcPr>
                  <w:tcW w:w="1441" w:type="dxa"/>
                </w:tcPr>
                <w:p w14:paraId="6B928C7F" w14:textId="77777777" w:rsidR="003B1932" w:rsidRPr="009B7F6E" w:rsidRDefault="003B1932" w:rsidP="003B1932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</w:p>
              </w:tc>
            </w:tr>
          </w:tbl>
          <w:p w14:paraId="0567FA30" w14:textId="77777777" w:rsidR="00573094" w:rsidRPr="009B7F6E" w:rsidRDefault="00573094" w:rsidP="004A3AD0">
            <w:pPr>
              <w:rPr>
                <w:rFonts w:ascii="Arial Narrow" w:hAnsi="Arial Narrow"/>
                <w:color w:val="404040" w:themeColor="text1" w:themeTint="BF"/>
                <w:sz w:val="20"/>
                <w:szCs w:val="20"/>
              </w:rPr>
            </w:pPr>
          </w:p>
          <w:p w14:paraId="00F5C887" w14:textId="77777777" w:rsidR="00573094" w:rsidRPr="009B7F6E" w:rsidRDefault="00CC6B9D" w:rsidP="004A3AD0">
            <w:pPr>
              <w:rPr>
                <w:rFonts w:ascii="Arial Narrow" w:hAnsi="Arial Narrow"/>
                <w:color w:val="404040" w:themeColor="text1" w:themeTint="BF"/>
                <w:sz w:val="20"/>
                <w:szCs w:val="20"/>
              </w:rPr>
            </w:pPr>
            <w:r w:rsidRPr="009B7F6E">
              <w:rPr>
                <w:rFonts w:ascii="Arial Narrow" w:hAnsi="Arial Narrow"/>
                <w:color w:val="404040" w:themeColor="text1" w:themeTint="BF"/>
                <w:sz w:val="20"/>
                <w:szCs w:val="20"/>
              </w:rPr>
              <w:t>P</w:t>
            </w:r>
            <w:r w:rsidR="00573094" w:rsidRPr="009B7F6E">
              <w:rPr>
                <w:rFonts w:ascii="Arial Narrow" w:hAnsi="Arial Narrow"/>
                <w:color w:val="404040" w:themeColor="text1" w:themeTint="BF"/>
                <w:sz w:val="20"/>
                <w:szCs w:val="20"/>
              </w:rPr>
              <w:t xml:space="preserve">lease provide a background </w:t>
            </w:r>
            <w:r w:rsidR="00E563AC" w:rsidRPr="009B7F6E">
              <w:rPr>
                <w:rFonts w:ascii="Arial Narrow" w:hAnsi="Arial Narrow"/>
                <w:color w:val="404040" w:themeColor="text1" w:themeTint="BF"/>
                <w:sz w:val="20"/>
                <w:szCs w:val="20"/>
              </w:rPr>
              <w:t xml:space="preserve">information </w:t>
            </w:r>
            <w:r w:rsidR="00573094" w:rsidRPr="009B7F6E">
              <w:rPr>
                <w:rFonts w:ascii="Arial Narrow" w:hAnsi="Arial Narrow"/>
                <w:color w:val="404040" w:themeColor="text1" w:themeTint="BF"/>
                <w:sz w:val="20"/>
                <w:szCs w:val="20"/>
              </w:rPr>
              <w:t>on the history of this event.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6262"/>
            </w:tblGrid>
            <w:tr w:rsidR="00B4316E" w:rsidRPr="00B4316E" w14:paraId="14AFB05C" w14:textId="77777777" w:rsidTr="00764D6E">
              <w:tc>
                <w:tcPr>
                  <w:tcW w:w="6262" w:type="dxa"/>
                </w:tcPr>
                <w:p w14:paraId="701A8249" w14:textId="77777777" w:rsidR="00573094" w:rsidRPr="009B7F6E" w:rsidRDefault="00573094" w:rsidP="004A3AD0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</w:p>
                <w:p w14:paraId="440520E8" w14:textId="77777777" w:rsidR="00573094" w:rsidRPr="009B7F6E" w:rsidRDefault="00573094" w:rsidP="004A3AD0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</w:p>
                <w:p w14:paraId="13CC495D" w14:textId="77777777" w:rsidR="00573094" w:rsidRPr="009B7F6E" w:rsidRDefault="00573094" w:rsidP="004A3AD0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</w:p>
                <w:p w14:paraId="1F272989" w14:textId="77777777" w:rsidR="00573094" w:rsidRPr="009B7F6E" w:rsidRDefault="00573094" w:rsidP="004A3AD0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</w:p>
                <w:p w14:paraId="3C7141D0" w14:textId="77777777" w:rsidR="00573094" w:rsidRPr="009B7F6E" w:rsidRDefault="00573094" w:rsidP="004A3AD0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</w:p>
                <w:p w14:paraId="5FF6A89E" w14:textId="77777777" w:rsidR="00573094" w:rsidRPr="009B7F6E" w:rsidRDefault="00573094" w:rsidP="004A3AD0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</w:p>
              </w:tc>
            </w:tr>
          </w:tbl>
          <w:p w14:paraId="330D6FAC" w14:textId="77777777" w:rsidR="00885244" w:rsidRPr="009B7F6E" w:rsidRDefault="00885244" w:rsidP="004A3AD0">
            <w:pPr>
              <w:rPr>
                <w:rFonts w:ascii="Arial Narrow" w:hAnsi="Arial Narrow"/>
                <w:color w:val="404040" w:themeColor="text1" w:themeTint="BF"/>
                <w:sz w:val="20"/>
                <w:szCs w:val="20"/>
              </w:rPr>
            </w:pPr>
          </w:p>
        </w:tc>
      </w:tr>
      <w:tr w:rsidR="00AA45F9" w:rsidRPr="00B4316E" w14:paraId="2ABB98C2" w14:textId="77777777" w:rsidTr="00B81259">
        <w:tc>
          <w:tcPr>
            <w:tcW w:w="3256" w:type="dxa"/>
            <w:shd w:val="clear" w:color="auto" w:fill="E36C0A" w:themeFill="accent6" w:themeFillShade="BF"/>
          </w:tcPr>
          <w:p w14:paraId="028C296B" w14:textId="77777777" w:rsidR="00AA45F9" w:rsidRPr="00B4316E" w:rsidRDefault="00AA45F9" w:rsidP="004A3AD0">
            <w:pPr>
              <w:rPr>
                <w:rFonts w:ascii="Arial Narrow" w:hAnsi="Arial Narrow"/>
                <w:b/>
                <w:bCs/>
                <w:color w:val="FFFFFF" w:themeColor="background1"/>
                <w:sz w:val="20"/>
                <w:szCs w:val="20"/>
              </w:rPr>
            </w:pPr>
            <w:r w:rsidRPr="00B4316E">
              <w:rPr>
                <w:rFonts w:ascii="Arial Narrow" w:hAnsi="Arial Narrow"/>
                <w:b/>
                <w:bCs/>
                <w:color w:val="FFFFFF" w:themeColor="background1"/>
                <w:sz w:val="20"/>
                <w:szCs w:val="20"/>
              </w:rPr>
              <w:t>Type of Event</w:t>
            </w:r>
          </w:p>
        </w:tc>
        <w:tc>
          <w:tcPr>
            <w:tcW w:w="6662" w:type="dxa"/>
          </w:tcPr>
          <w:p w14:paraId="561DA398" w14:textId="77777777" w:rsidR="00CC6B9D" w:rsidRPr="009B7F6E" w:rsidRDefault="00CC6B9D">
            <w:pPr>
              <w:rPr>
                <w:rFonts w:ascii="Arial Narrow" w:hAnsi="Arial Narrow"/>
                <w:color w:val="404040" w:themeColor="text1" w:themeTint="BF"/>
                <w:sz w:val="20"/>
                <w:szCs w:val="20"/>
              </w:rPr>
            </w:pP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4845"/>
              <w:gridCol w:w="1441"/>
            </w:tblGrid>
            <w:tr w:rsidR="00B4316E" w:rsidRPr="00B4316E" w14:paraId="398DC8B8" w14:textId="77777777" w:rsidTr="00764D6E">
              <w:tc>
                <w:tcPr>
                  <w:tcW w:w="4845" w:type="dxa"/>
                </w:tcPr>
                <w:p w14:paraId="4A19E120" w14:textId="77777777" w:rsidR="00AA45F9" w:rsidRPr="009B7F6E" w:rsidRDefault="00AA45F9" w:rsidP="004A3AD0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</w:p>
              </w:tc>
              <w:tc>
                <w:tcPr>
                  <w:tcW w:w="1441" w:type="dxa"/>
                </w:tcPr>
                <w:p w14:paraId="5DDE7079" w14:textId="77777777" w:rsidR="00AA45F9" w:rsidRPr="009B7F6E" w:rsidRDefault="00AA45F9" w:rsidP="004A3AD0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  <w:r w:rsidRPr="009B7F6E"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  <w:t>Please tick all that are relevant</w:t>
                  </w:r>
                </w:p>
              </w:tc>
            </w:tr>
            <w:tr w:rsidR="00B4316E" w:rsidRPr="00B4316E" w14:paraId="465DE4DA" w14:textId="77777777" w:rsidTr="00764D6E">
              <w:tc>
                <w:tcPr>
                  <w:tcW w:w="4845" w:type="dxa"/>
                </w:tcPr>
                <w:p w14:paraId="0F5A10DD" w14:textId="77777777" w:rsidR="00AA45F9" w:rsidRPr="009B7F6E" w:rsidRDefault="00AA45F9" w:rsidP="004A3AD0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  <w:r w:rsidRPr="009B7F6E"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  <w:t xml:space="preserve">Conference </w:t>
                  </w:r>
                </w:p>
              </w:tc>
              <w:tc>
                <w:tcPr>
                  <w:tcW w:w="1441" w:type="dxa"/>
                </w:tcPr>
                <w:p w14:paraId="0D45B5D8" w14:textId="77777777" w:rsidR="00AA45F9" w:rsidRPr="009B7F6E" w:rsidRDefault="00AA45F9" w:rsidP="004A3AD0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</w:p>
              </w:tc>
            </w:tr>
            <w:tr w:rsidR="00B4316E" w:rsidRPr="00B4316E" w14:paraId="4C844ACA" w14:textId="77777777" w:rsidTr="00764D6E">
              <w:tc>
                <w:tcPr>
                  <w:tcW w:w="4845" w:type="dxa"/>
                </w:tcPr>
                <w:p w14:paraId="1B2160AE" w14:textId="77777777" w:rsidR="00E563AC" w:rsidRPr="009B7F6E" w:rsidRDefault="00E563AC" w:rsidP="004A3AD0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  <w:r w:rsidRPr="009B7F6E"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  <w:t>Congress</w:t>
                  </w:r>
                </w:p>
              </w:tc>
              <w:tc>
                <w:tcPr>
                  <w:tcW w:w="1441" w:type="dxa"/>
                </w:tcPr>
                <w:p w14:paraId="6A86B2BF" w14:textId="77777777" w:rsidR="00E563AC" w:rsidRPr="009B7F6E" w:rsidRDefault="00E563AC" w:rsidP="004A3AD0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</w:p>
              </w:tc>
            </w:tr>
            <w:tr w:rsidR="00B4316E" w:rsidRPr="00B4316E" w14:paraId="1E7AA6CC" w14:textId="77777777" w:rsidTr="00764D6E">
              <w:tc>
                <w:tcPr>
                  <w:tcW w:w="4845" w:type="dxa"/>
                </w:tcPr>
                <w:p w14:paraId="0A35F576" w14:textId="77777777" w:rsidR="00AA45F9" w:rsidRPr="009B7F6E" w:rsidRDefault="00AA45F9" w:rsidP="004A3AD0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  <w:r w:rsidRPr="009B7F6E"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  <w:t xml:space="preserve">Meeting </w:t>
                  </w:r>
                </w:p>
              </w:tc>
              <w:tc>
                <w:tcPr>
                  <w:tcW w:w="1441" w:type="dxa"/>
                </w:tcPr>
                <w:p w14:paraId="53166DAF" w14:textId="77777777" w:rsidR="00AA45F9" w:rsidRPr="009B7F6E" w:rsidRDefault="00AA45F9" w:rsidP="004A3AD0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</w:p>
              </w:tc>
            </w:tr>
            <w:tr w:rsidR="00B4316E" w:rsidRPr="00B4316E" w14:paraId="6147EA76" w14:textId="77777777" w:rsidTr="00764D6E">
              <w:tc>
                <w:tcPr>
                  <w:tcW w:w="4845" w:type="dxa"/>
                </w:tcPr>
                <w:p w14:paraId="625D99E1" w14:textId="77777777" w:rsidR="00AA45F9" w:rsidRPr="009B7F6E" w:rsidRDefault="00AA45F9" w:rsidP="004A3AD0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  <w:r w:rsidRPr="009B7F6E"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  <w:t>Expo / Exhibition</w:t>
                  </w:r>
                  <w:r w:rsidR="00E563AC" w:rsidRPr="009B7F6E"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  <w:t xml:space="preserve"> – Business to Business</w:t>
                  </w:r>
                </w:p>
              </w:tc>
              <w:tc>
                <w:tcPr>
                  <w:tcW w:w="1441" w:type="dxa"/>
                </w:tcPr>
                <w:p w14:paraId="3BE5284D" w14:textId="77777777" w:rsidR="00AA45F9" w:rsidRPr="009B7F6E" w:rsidRDefault="00AA45F9" w:rsidP="004A3AD0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</w:p>
              </w:tc>
            </w:tr>
            <w:tr w:rsidR="00B4316E" w:rsidRPr="00B4316E" w14:paraId="4DE1B303" w14:textId="77777777" w:rsidTr="00764D6E">
              <w:tc>
                <w:tcPr>
                  <w:tcW w:w="4845" w:type="dxa"/>
                </w:tcPr>
                <w:p w14:paraId="1EFA9E91" w14:textId="77777777" w:rsidR="00E563AC" w:rsidRPr="009B7F6E" w:rsidRDefault="00CC6B9D" w:rsidP="004A3AD0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  <w:r w:rsidRPr="009B7F6E"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  <w:t xml:space="preserve">Incentive Group </w:t>
                  </w:r>
                </w:p>
              </w:tc>
              <w:tc>
                <w:tcPr>
                  <w:tcW w:w="1441" w:type="dxa"/>
                </w:tcPr>
                <w:p w14:paraId="0FA1D128" w14:textId="77777777" w:rsidR="00E563AC" w:rsidRPr="009B7F6E" w:rsidRDefault="00E563AC" w:rsidP="004A3AD0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</w:p>
              </w:tc>
            </w:tr>
            <w:tr w:rsidR="00B4316E" w:rsidRPr="00B4316E" w14:paraId="370C8CC7" w14:textId="77777777" w:rsidTr="00764D6E">
              <w:tc>
                <w:tcPr>
                  <w:tcW w:w="4845" w:type="dxa"/>
                </w:tcPr>
                <w:p w14:paraId="669D5EDE" w14:textId="77777777" w:rsidR="00AA45F9" w:rsidRPr="009B7F6E" w:rsidRDefault="00AA45F9" w:rsidP="004A3AD0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  <w:r w:rsidRPr="009B7F6E"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  <w:t>Workshop</w:t>
                  </w:r>
                </w:p>
              </w:tc>
              <w:tc>
                <w:tcPr>
                  <w:tcW w:w="1441" w:type="dxa"/>
                </w:tcPr>
                <w:p w14:paraId="3E4D5040" w14:textId="77777777" w:rsidR="00AA45F9" w:rsidRPr="009B7F6E" w:rsidRDefault="00AA45F9" w:rsidP="004A3AD0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</w:p>
              </w:tc>
            </w:tr>
          </w:tbl>
          <w:p w14:paraId="400569E0" w14:textId="77777777" w:rsidR="00AA45F9" w:rsidRPr="009B7F6E" w:rsidRDefault="00AA45F9" w:rsidP="004A3AD0">
            <w:pPr>
              <w:rPr>
                <w:rFonts w:ascii="Arial Narrow" w:hAnsi="Arial Narrow"/>
                <w:color w:val="404040" w:themeColor="text1" w:themeTint="BF"/>
                <w:sz w:val="20"/>
                <w:szCs w:val="20"/>
              </w:rPr>
            </w:pPr>
          </w:p>
        </w:tc>
      </w:tr>
      <w:tr w:rsidR="00573094" w:rsidRPr="00B4316E" w14:paraId="6F75E27E" w14:textId="77777777" w:rsidTr="00B81259">
        <w:tc>
          <w:tcPr>
            <w:tcW w:w="3256" w:type="dxa"/>
            <w:shd w:val="clear" w:color="auto" w:fill="E36C0A" w:themeFill="accent6" w:themeFillShade="BF"/>
          </w:tcPr>
          <w:p w14:paraId="79E010E8" w14:textId="77777777" w:rsidR="00573094" w:rsidRPr="009B7F6E" w:rsidRDefault="00573094" w:rsidP="004A3AD0">
            <w:pPr>
              <w:rPr>
                <w:rFonts w:ascii="Arial Narrow" w:hAnsi="Arial Narrow"/>
                <w:b/>
                <w:bCs/>
                <w:color w:val="404040" w:themeColor="text1" w:themeTint="BF"/>
                <w:sz w:val="20"/>
                <w:szCs w:val="20"/>
              </w:rPr>
            </w:pPr>
            <w:r w:rsidRPr="00B44C0E">
              <w:rPr>
                <w:rFonts w:ascii="Arial Narrow" w:hAnsi="Arial Narrow"/>
                <w:b/>
                <w:bCs/>
                <w:color w:val="FFFFFF" w:themeColor="background1"/>
                <w:sz w:val="20"/>
                <w:szCs w:val="20"/>
              </w:rPr>
              <w:t>Audience Profile</w:t>
            </w:r>
          </w:p>
        </w:tc>
        <w:tc>
          <w:tcPr>
            <w:tcW w:w="6662" w:type="dxa"/>
          </w:tcPr>
          <w:p w14:paraId="23F58A98" w14:textId="77777777" w:rsidR="00573094" w:rsidRDefault="00573094">
            <w:pPr>
              <w:rPr>
                <w:rFonts w:ascii="Arial Narrow" w:hAnsi="Arial Narrow"/>
                <w:color w:val="404040" w:themeColor="text1" w:themeTint="BF"/>
                <w:sz w:val="20"/>
                <w:szCs w:val="20"/>
              </w:rPr>
            </w:pP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3713"/>
              <w:gridCol w:w="2573"/>
            </w:tblGrid>
            <w:tr w:rsidR="002E5E70" w:rsidRPr="00B4316E" w14:paraId="531B1126" w14:textId="77777777" w:rsidTr="00B33794">
              <w:tc>
                <w:tcPr>
                  <w:tcW w:w="3713" w:type="dxa"/>
                </w:tcPr>
                <w:p w14:paraId="1DD2BBDE" w14:textId="77777777" w:rsidR="002E5E70" w:rsidRPr="009B7F6E" w:rsidRDefault="002E5E70" w:rsidP="002E5E70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</w:p>
              </w:tc>
              <w:tc>
                <w:tcPr>
                  <w:tcW w:w="2573" w:type="dxa"/>
                </w:tcPr>
                <w:p w14:paraId="387DF48A" w14:textId="77777777" w:rsidR="002E5E70" w:rsidRPr="009B7F6E" w:rsidRDefault="002E5E70" w:rsidP="002E5E70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  <w:r w:rsidRPr="009B7F6E"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  <w:t>Please tick all that are relevant</w:t>
                  </w:r>
                </w:p>
              </w:tc>
            </w:tr>
            <w:tr w:rsidR="002E5E70" w:rsidRPr="00B4316E" w14:paraId="7D9276DF" w14:textId="77777777" w:rsidTr="00B33794">
              <w:tc>
                <w:tcPr>
                  <w:tcW w:w="3713" w:type="dxa"/>
                </w:tcPr>
                <w:p w14:paraId="506DAF6D" w14:textId="77777777" w:rsidR="002E5E70" w:rsidRPr="009B7F6E" w:rsidRDefault="002E5E70" w:rsidP="002E5E70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  <w:r w:rsidRPr="009B7F6E"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  <w:t>South African Only</w:t>
                  </w:r>
                </w:p>
              </w:tc>
              <w:tc>
                <w:tcPr>
                  <w:tcW w:w="2573" w:type="dxa"/>
                </w:tcPr>
                <w:p w14:paraId="1AEFD386" w14:textId="77777777" w:rsidR="002E5E70" w:rsidRPr="009B7F6E" w:rsidRDefault="002E5E70" w:rsidP="002E5E70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</w:p>
              </w:tc>
            </w:tr>
            <w:tr w:rsidR="002E5E70" w:rsidRPr="00B4316E" w14:paraId="028FCC37" w14:textId="77777777" w:rsidTr="00B33794">
              <w:tc>
                <w:tcPr>
                  <w:tcW w:w="3713" w:type="dxa"/>
                </w:tcPr>
                <w:p w14:paraId="76E735E1" w14:textId="77777777" w:rsidR="002E5E70" w:rsidRPr="009B7F6E" w:rsidRDefault="002E5E70" w:rsidP="002E5E70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  <w:r w:rsidRPr="009B7F6E"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  <w:t>African / Regional</w:t>
                  </w:r>
                </w:p>
              </w:tc>
              <w:tc>
                <w:tcPr>
                  <w:tcW w:w="2573" w:type="dxa"/>
                </w:tcPr>
                <w:p w14:paraId="1F0AF618" w14:textId="77777777" w:rsidR="002E5E70" w:rsidRPr="009B7F6E" w:rsidRDefault="002E5E70" w:rsidP="002E5E70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</w:p>
              </w:tc>
            </w:tr>
          </w:tbl>
          <w:p w14:paraId="619A171F" w14:textId="77777777" w:rsidR="00885244" w:rsidRPr="009B7F6E" w:rsidRDefault="00885244">
            <w:pPr>
              <w:rPr>
                <w:rFonts w:ascii="Arial Narrow" w:hAnsi="Arial Narrow"/>
                <w:color w:val="404040" w:themeColor="text1" w:themeTint="BF"/>
                <w:sz w:val="20"/>
                <w:szCs w:val="20"/>
              </w:rPr>
            </w:pPr>
          </w:p>
        </w:tc>
      </w:tr>
      <w:tr w:rsidR="00B81259" w:rsidRPr="00B4316E" w14:paraId="5A61BF0D" w14:textId="77777777" w:rsidTr="00B81259">
        <w:tc>
          <w:tcPr>
            <w:tcW w:w="3256" w:type="dxa"/>
            <w:shd w:val="clear" w:color="auto" w:fill="auto"/>
          </w:tcPr>
          <w:p w14:paraId="3C810039" w14:textId="77777777" w:rsidR="00B81259" w:rsidRPr="00B44C0E" w:rsidRDefault="00B81259" w:rsidP="004A3AD0">
            <w:pPr>
              <w:rPr>
                <w:rFonts w:ascii="Arial Narrow" w:hAnsi="Arial Narrow"/>
                <w:b/>
                <w:bCs/>
                <w:color w:val="FFFFFF" w:themeColor="background1"/>
                <w:sz w:val="20"/>
                <w:szCs w:val="20"/>
              </w:rPr>
            </w:pPr>
          </w:p>
        </w:tc>
        <w:tc>
          <w:tcPr>
            <w:tcW w:w="6662" w:type="dxa"/>
            <w:shd w:val="clear" w:color="auto" w:fill="auto"/>
          </w:tcPr>
          <w:p w14:paraId="3BF252DD" w14:textId="77777777" w:rsidR="00B81259" w:rsidRDefault="00B81259">
            <w:pPr>
              <w:rPr>
                <w:rFonts w:ascii="Arial Narrow" w:hAnsi="Arial Narrow"/>
                <w:color w:val="404040" w:themeColor="text1" w:themeTint="BF"/>
                <w:sz w:val="20"/>
                <w:szCs w:val="20"/>
              </w:rPr>
            </w:pPr>
          </w:p>
        </w:tc>
      </w:tr>
      <w:tr w:rsidR="00AA45F9" w:rsidRPr="00B4316E" w14:paraId="4123C11F" w14:textId="77777777" w:rsidTr="00B81259">
        <w:tc>
          <w:tcPr>
            <w:tcW w:w="3256" w:type="dxa"/>
            <w:shd w:val="clear" w:color="auto" w:fill="BFBFBF" w:themeFill="background1" w:themeFillShade="BF"/>
          </w:tcPr>
          <w:p w14:paraId="187EF1A3" w14:textId="77777777" w:rsidR="00AA45F9" w:rsidRPr="009B7F6E" w:rsidRDefault="00573094" w:rsidP="004A3AD0">
            <w:pPr>
              <w:rPr>
                <w:rFonts w:ascii="Arial Narrow" w:hAnsi="Arial Narrow"/>
                <w:b/>
                <w:bCs/>
                <w:color w:val="404040" w:themeColor="text1" w:themeTint="BF"/>
                <w:sz w:val="20"/>
                <w:szCs w:val="20"/>
              </w:rPr>
            </w:pPr>
            <w:r w:rsidRPr="009B7F6E">
              <w:rPr>
                <w:rFonts w:ascii="Arial Narrow" w:hAnsi="Arial Narrow"/>
                <w:b/>
                <w:bCs/>
                <w:color w:val="404040" w:themeColor="text1" w:themeTint="BF"/>
                <w:sz w:val="20"/>
                <w:szCs w:val="20"/>
              </w:rPr>
              <w:t>CLIENT DETAILS</w:t>
            </w:r>
          </w:p>
        </w:tc>
        <w:tc>
          <w:tcPr>
            <w:tcW w:w="6662" w:type="dxa"/>
            <w:shd w:val="clear" w:color="auto" w:fill="BFBFBF" w:themeFill="background1" w:themeFillShade="BF"/>
          </w:tcPr>
          <w:p w14:paraId="5908C96A" w14:textId="77777777" w:rsidR="00AA45F9" w:rsidRPr="009B7F6E" w:rsidRDefault="00AA45F9" w:rsidP="004A3AD0">
            <w:pPr>
              <w:rPr>
                <w:rFonts w:ascii="Arial Narrow" w:hAnsi="Arial Narrow"/>
                <w:b/>
                <w:color w:val="404040" w:themeColor="text1" w:themeTint="BF"/>
                <w:sz w:val="20"/>
                <w:szCs w:val="20"/>
              </w:rPr>
            </w:pPr>
          </w:p>
        </w:tc>
      </w:tr>
      <w:tr w:rsidR="00AA45F9" w:rsidRPr="00B4316E" w14:paraId="4ED41033" w14:textId="77777777" w:rsidTr="00B81259">
        <w:tc>
          <w:tcPr>
            <w:tcW w:w="3256" w:type="dxa"/>
            <w:shd w:val="clear" w:color="auto" w:fill="E36C0A" w:themeFill="accent6" w:themeFillShade="BF"/>
          </w:tcPr>
          <w:p w14:paraId="13B4A565" w14:textId="77777777" w:rsidR="00034ED8" w:rsidRPr="00B4316E" w:rsidRDefault="00034ED8" w:rsidP="004A3AD0">
            <w:pPr>
              <w:rPr>
                <w:rFonts w:ascii="Arial Narrow" w:hAnsi="Arial Narrow"/>
                <w:b/>
                <w:bCs/>
                <w:color w:val="FFFFFF" w:themeColor="background1"/>
                <w:sz w:val="20"/>
                <w:szCs w:val="20"/>
              </w:rPr>
            </w:pPr>
          </w:p>
          <w:p w14:paraId="1439D315" w14:textId="77777777" w:rsidR="00AA45F9" w:rsidRPr="00B4316E" w:rsidRDefault="00885244" w:rsidP="004A3AD0">
            <w:pPr>
              <w:rPr>
                <w:rFonts w:ascii="Arial Narrow" w:hAnsi="Arial Narrow"/>
                <w:b/>
                <w:bCs/>
                <w:color w:val="FFFFFF" w:themeColor="background1"/>
                <w:sz w:val="20"/>
                <w:szCs w:val="20"/>
              </w:rPr>
            </w:pPr>
            <w:r w:rsidRPr="00B4316E">
              <w:rPr>
                <w:rFonts w:ascii="Arial Narrow" w:hAnsi="Arial Narrow"/>
                <w:b/>
                <w:bCs/>
                <w:color w:val="FFFFFF" w:themeColor="background1"/>
                <w:sz w:val="20"/>
                <w:szCs w:val="20"/>
              </w:rPr>
              <w:t xml:space="preserve">Event </w:t>
            </w:r>
            <w:r w:rsidR="00E563AC" w:rsidRPr="00B4316E">
              <w:rPr>
                <w:rFonts w:ascii="Arial Narrow" w:hAnsi="Arial Narrow"/>
                <w:b/>
                <w:bCs/>
                <w:color w:val="FFFFFF" w:themeColor="background1"/>
                <w:sz w:val="20"/>
                <w:szCs w:val="20"/>
              </w:rPr>
              <w:t>O</w:t>
            </w:r>
            <w:r w:rsidRPr="00B4316E">
              <w:rPr>
                <w:rFonts w:ascii="Arial Narrow" w:hAnsi="Arial Narrow"/>
                <w:b/>
                <w:bCs/>
                <w:color w:val="FFFFFF" w:themeColor="background1"/>
                <w:sz w:val="20"/>
                <w:szCs w:val="20"/>
              </w:rPr>
              <w:t>wner</w:t>
            </w:r>
          </w:p>
        </w:tc>
        <w:tc>
          <w:tcPr>
            <w:tcW w:w="6662" w:type="dxa"/>
          </w:tcPr>
          <w:p w14:paraId="096399BC" w14:textId="77777777" w:rsidR="00AA45F9" w:rsidRDefault="00AA45F9" w:rsidP="004A3AD0">
            <w:pPr>
              <w:rPr>
                <w:rFonts w:ascii="Arial Narrow" w:hAnsi="Arial Narrow"/>
                <w:color w:val="404040" w:themeColor="text1" w:themeTint="BF"/>
                <w:sz w:val="20"/>
                <w:szCs w:val="20"/>
              </w:rPr>
            </w:pP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3713"/>
              <w:gridCol w:w="2573"/>
            </w:tblGrid>
            <w:tr w:rsidR="002E5E70" w:rsidRPr="00B4316E" w14:paraId="0367F97A" w14:textId="77777777" w:rsidTr="00B33794">
              <w:tc>
                <w:tcPr>
                  <w:tcW w:w="3713" w:type="dxa"/>
                </w:tcPr>
                <w:p w14:paraId="4D0D7140" w14:textId="77777777" w:rsidR="002E5E70" w:rsidRPr="009B7F6E" w:rsidRDefault="002E5E70" w:rsidP="002E5E70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</w:p>
              </w:tc>
              <w:tc>
                <w:tcPr>
                  <w:tcW w:w="2573" w:type="dxa"/>
                </w:tcPr>
                <w:p w14:paraId="17BE87AF" w14:textId="77777777" w:rsidR="002E5E70" w:rsidRPr="009B7F6E" w:rsidRDefault="002E5E70" w:rsidP="002E5E70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  <w:r w:rsidRPr="009B7F6E"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  <w:t>Please tick all that are relevant</w:t>
                  </w:r>
                </w:p>
              </w:tc>
            </w:tr>
            <w:tr w:rsidR="002E5E70" w:rsidRPr="00B4316E" w14:paraId="6E602FB4" w14:textId="77777777" w:rsidTr="00B33794">
              <w:tc>
                <w:tcPr>
                  <w:tcW w:w="3713" w:type="dxa"/>
                </w:tcPr>
                <w:p w14:paraId="46DA79F0" w14:textId="77777777" w:rsidR="002E5E70" w:rsidRPr="009B7F6E" w:rsidRDefault="002E5E70" w:rsidP="002E5E70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  <w:r w:rsidRPr="009B7F6E"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  <w:t>University</w:t>
                  </w:r>
                </w:p>
              </w:tc>
              <w:tc>
                <w:tcPr>
                  <w:tcW w:w="2573" w:type="dxa"/>
                </w:tcPr>
                <w:p w14:paraId="4684C401" w14:textId="77777777" w:rsidR="002E5E70" w:rsidRPr="009B7F6E" w:rsidRDefault="002E5E70" w:rsidP="002E5E70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</w:p>
              </w:tc>
            </w:tr>
            <w:tr w:rsidR="002E5E70" w:rsidRPr="00B4316E" w14:paraId="57D5D444" w14:textId="77777777" w:rsidTr="00B33794">
              <w:tc>
                <w:tcPr>
                  <w:tcW w:w="3713" w:type="dxa"/>
                </w:tcPr>
                <w:p w14:paraId="7B130852" w14:textId="77777777" w:rsidR="002E5E70" w:rsidRPr="009B7F6E" w:rsidRDefault="002E5E70" w:rsidP="002E5E70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  <w:r w:rsidRPr="009B7F6E"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  <w:t>Association – Local</w:t>
                  </w:r>
                </w:p>
              </w:tc>
              <w:tc>
                <w:tcPr>
                  <w:tcW w:w="2573" w:type="dxa"/>
                </w:tcPr>
                <w:p w14:paraId="24331C6A" w14:textId="77777777" w:rsidR="002E5E70" w:rsidRPr="009B7F6E" w:rsidRDefault="002E5E70" w:rsidP="002E5E70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</w:p>
              </w:tc>
            </w:tr>
            <w:tr w:rsidR="002E5E70" w:rsidRPr="00B4316E" w14:paraId="5502DF8B" w14:textId="77777777" w:rsidTr="00B33794">
              <w:tc>
                <w:tcPr>
                  <w:tcW w:w="3713" w:type="dxa"/>
                </w:tcPr>
                <w:p w14:paraId="05B15779" w14:textId="77777777" w:rsidR="002E5E70" w:rsidRPr="009B7F6E" w:rsidRDefault="002E5E70" w:rsidP="002E5E70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  <w:r w:rsidRPr="009B7F6E"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  <w:t>Corporate – Local</w:t>
                  </w:r>
                </w:p>
              </w:tc>
              <w:tc>
                <w:tcPr>
                  <w:tcW w:w="2573" w:type="dxa"/>
                </w:tcPr>
                <w:p w14:paraId="7F756078" w14:textId="77777777" w:rsidR="002E5E70" w:rsidRPr="009B7F6E" w:rsidRDefault="002E5E70" w:rsidP="002E5E70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</w:p>
              </w:tc>
            </w:tr>
            <w:tr w:rsidR="002E5E70" w:rsidRPr="00B4316E" w14:paraId="5F2009DF" w14:textId="77777777" w:rsidTr="00B33794">
              <w:tc>
                <w:tcPr>
                  <w:tcW w:w="3713" w:type="dxa"/>
                </w:tcPr>
                <w:p w14:paraId="7C4F34E5" w14:textId="77777777" w:rsidR="002E5E70" w:rsidRPr="009B7F6E" w:rsidRDefault="002E5E70" w:rsidP="002E5E70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  <w:r w:rsidRPr="009B7F6E"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  <w:t xml:space="preserve">Third Party (PCO/DMC/etc) </w:t>
                  </w:r>
                </w:p>
              </w:tc>
              <w:tc>
                <w:tcPr>
                  <w:tcW w:w="2573" w:type="dxa"/>
                </w:tcPr>
                <w:p w14:paraId="05AD298F" w14:textId="77777777" w:rsidR="002E5E70" w:rsidRPr="009B7F6E" w:rsidRDefault="002E5E70" w:rsidP="002E5E70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</w:p>
              </w:tc>
            </w:tr>
            <w:tr w:rsidR="002E5E70" w:rsidRPr="00B4316E" w14:paraId="1918FB89" w14:textId="77777777" w:rsidTr="00B33794">
              <w:tc>
                <w:tcPr>
                  <w:tcW w:w="3713" w:type="dxa"/>
                </w:tcPr>
                <w:p w14:paraId="67B2186D" w14:textId="005822DD" w:rsidR="002E5E70" w:rsidRPr="009B7F6E" w:rsidRDefault="002E5E70" w:rsidP="002E5E70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  <w:r w:rsidRPr="009B7F6E"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  <w:t>Other (Please specify)</w:t>
                  </w:r>
                </w:p>
              </w:tc>
              <w:tc>
                <w:tcPr>
                  <w:tcW w:w="2573" w:type="dxa"/>
                </w:tcPr>
                <w:p w14:paraId="365FED22" w14:textId="77777777" w:rsidR="002E5E70" w:rsidRPr="009B7F6E" w:rsidRDefault="002E5E70" w:rsidP="002E5E70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</w:p>
              </w:tc>
            </w:tr>
          </w:tbl>
          <w:p w14:paraId="6E766380" w14:textId="77777777" w:rsidR="00885244" w:rsidRPr="009B7F6E" w:rsidRDefault="00885244" w:rsidP="004A3AD0">
            <w:pPr>
              <w:rPr>
                <w:rFonts w:ascii="Arial Narrow" w:hAnsi="Arial Narrow"/>
                <w:color w:val="404040" w:themeColor="text1" w:themeTint="BF"/>
                <w:sz w:val="20"/>
                <w:szCs w:val="20"/>
              </w:rPr>
            </w:pPr>
          </w:p>
        </w:tc>
      </w:tr>
      <w:tr w:rsidR="00885244" w:rsidRPr="00B4316E" w14:paraId="58E10FBF" w14:textId="77777777" w:rsidTr="00B81259">
        <w:tc>
          <w:tcPr>
            <w:tcW w:w="3256" w:type="dxa"/>
            <w:shd w:val="clear" w:color="auto" w:fill="E36C0A" w:themeFill="accent6" w:themeFillShade="BF"/>
          </w:tcPr>
          <w:p w14:paraId="387E412E" w14:textId="77777777" w:rsidR="00034ED8" w:rsidRPr="00B4316E" w:rsidRDefault="00885244" w:rsidP="004A3AD0">
            <w:pPr>
              <w:rPr>
                <w:rFonts w:ascii="Arial Narrow" w:hAnsi="Arial Narrow"/>
                <w:b/>
                <w:bCs/>
                <w:color w:val="FFFFFF" w:themeColor="background1"/>
                <w:sz w:val="20"/>
                <w:szCs w:val="20"/>
              </w:rPr>
            </w:pPr>
            <w:r w:rsidRPr="00B4316E">
              <w:rPr>
                <w:rFonts w:ascii="Arial Narrow" w:hAnsi="Arial Narrow"/>
                <w:b/>
                <w:bCs/>
                <w:color w:val="FFFFFF" w:themeColor="background1"/>
                <w:sz w:val="20"/>
                <w:szCs w:val="20"/>
              </w:rPr>
              <w:t xml:space="preserve">Event Owner Name </w:t>
            </w:r>
          </w:p>
          <w:p w14:paraId="5E975495" w14:textId="77777777" w:rsidR="00885244" w:rsidRPr="00B4316E" w:rsidRDefault="00885244" w:rsidP="004A3AD0">
            <w:pPr>
              <w:rPr>
                <w:rFonts w:ascii="Arial Narrow" w:hAnsi="Arial Narrow"/>
                <w:b/>
                <w:bCs/>
                <w:color w:val="FFFFFF" w:themeColor="background1"/>
                <w:sz w:val="20"/>
                <w:szCs w:val="20"/>
              </w:rPr>
            </w:pPr>
            <w:r w:rsidRPr="00B4316E">
              <w:rPr>
                <w:rFonts w:ascii="Arial Narrow" w:hAnsi="Arial Narrow"/>
                <w:b/>
                <w:bCs/>
                <w:color w:val="FFFFFF" w:themeColor="background1"/>
                <w:sz w:val="20"/>
                <w:szCs w:val="20"/>
              </w:rPr>
              <w:t>(Organization / Institution / Corporate)</w:t>
            </w:r>
          </w:p>
        </w:tc>
        <w:tc>
          <w:tcPr>
            <w:tcW w:w="6662" w:type="dxa"/>
          </w:tcPr>
          <w:p w14:paraId="6E94ADEB" w14:textId="77777777" w:rsidR="00885244" w:rsidRPr="009B7F6E" w:rsidRDefault="00885244" w:rsidP="004A3AD0">
            <w:pPr>
              <w:rPr>
                <w:rFonts w:ascii="Arial Narrow" w:hAnsi="Arial Narrow"/>
                <w:color w:val="404040" w:themeColor="text1" w:themeTint="BF"/>
                <w:sz w:val="20"/>
                <w:szCs w:val="20"/>
              </w:rPr>
            </w:pPr>
          </w:p>
        </w:tc>
      </w:tr>
      <w:tr w:rsidR="00AA45F9" w:rsidRPr="00B4316E" w14:paraId="5066F43D" w14:textId="77777777" w:rsidTr="00B81259">
        <w:tc>
          <w:tcPr>
            <w:tcW w:w="3256" w:type="dxa"/>
            <w:shd w:val="clear" w:color="auto" w:fill="E36C0A" w:themeFill="accent6" w:themeFillShade="BF"/>
          </w:tcPr>
          <w:p w14:paraId="4D260A7F" w14:textId="77777777" w:rsidR="00AA45F9" w:rsidRPr="00B4316E" w:rsidRDefault="00E563AC" w:rsidP="004A3AD0">
            <w:pPr>
              <w:rPr>
                <w:rFonts w:ascii="Arial Narrow" w:hAnsi="Arial Narrow"/>
                <w:b/>
                <w:bCs/>
                <w:color w:val="FFFFFF" w:themeColor="background1"/>
                <w:sz w:val="20"/>
                <w:szCs w:val="20"/>
              </w:rPr>
            </w:pPr>
            <w:r w:rsidRPr="00B4316E">
              <w:rPr>
                <w:rFonts w:ascii="Arial Narrow" w:hAnsi="Arial Narrow"/>
                <w:b/>
                <w:bCs/>
                <w:color w:val="FFFFFF" w:themeColor="background1"/>
                <w:sz w:val="20"/>
                <w:szCs w:val="20"/>
              </w:rPr>
              <w:t>C</w:t>
            </w:r>
            <w:r w:rsidR="00AA45F9" w:rsidRPr="00B4316E">
              <w:rPr>
                <w:rFonts w:ascii="Arial Narrow" w:hAnsi="Arial Narrow"/>
                <w:b/>
                <w:bCs/>
                <w:color w:val="FFFFFF" w:themeColor="background1"/>
                <w:sz w:val="20"/>
                <w:szCs w:val="20"/>
              </w:rPr>
              <w:t xml:space="preserve">lient </w:t>
            </w:r>
            <w:r w:rsidRPr="00B4316E">
              <w:rPr>
                <w:rFonts w:ascii="Arial Narrow" w:hAnsi="Arial Narrow"/>
                <w:b/>
                <w:bCs/>
                <w:color w:val="FFFFFF" w:themeColor="background1"/>
                <w:sz w:val="20"/>
                <w:szCs w:val="20"/>
              </w:rPr>
              <w:t>C</w:t>
            </w:r>
            <w:r w:rsidR="00AA45F9" w:rsidRPr="00B4316E">
              <w:rPr>
                <w:rFonts w:ascii="Arial Narrow" w:hAnsi="Arial Narrow"/>
                <w:b/>
                <w:bCs/>
                <w:color w:val="FFFFFF" w:themeColor="background1"/>
                <w:sz w:val="20"/>
                <w:szCs w:val="20"/>
              </w:rPr>
              <w:t xml:space="preserve">ontact </w:t>
            </w:r>
            <w:r w:rsidRPr="00B4316E">
              <w:rPr>
                <w:rFonts w:ascii="Arial Narrow" w:hAnsi="Arial Narrow"/>
                <w:b/>
                <w:bCs/>
                <w:color w:val="FFFFFF" w:themeColor="background1"/>
                <w:sz w:val="20"/>
                <w:szCs w:val="20"/>
              </w:rPr>
              <w:t>N</w:t>
            </w:r>
            <w:r w:rsidR="00AA45F9" w:rsidRPr="00B4316E">
              <w:rPr>
                <w:rFonts w:ascii="Arial Narrow" w:hAnsi="Arial Narrow"/>
                <w:b/>
                <w:bCs/>
                <w:color w:val="FFFFFF" w:themeColor="background1"/>
                <w:sz w:val="20"/>
                <w:szCs w:val="20"/>
              </w:rPr>
              <w:t>ame</w:t>
            </w:r>
            <w:r w:rsidR="004C32BD" w:rsidRPr="00B4316E">
              <w:rPr>
                <w:rFonts w:ascii="Arial Narrow" w:hAnsi="Arial Narrow"/>
                <w:b/>
                <w:bCs/>
                <w:color w:val="FFFFFF" w:themeColor="background1"/>
                <w:sz w:val="20"/>
                <w:szCs w:val="20"/>
              </w:rPr>
              <w:t xml:space="preserve"> and </w:t>
            </w:r>
            <w:r w:rsidRPr="00B4316E">
              <w:rPr>
                <w:rFonts w:ascii="Arial Narrow" w:hAnsi="Arial Narrow"/>
                <w:b/>
                <w:bCs/>
                <w:color w:val="FFFFFF" w:themeColor="background1"/>
                <w:sz w:val="20"/>
                <w:szCs w:val="20"/>
              </w:rPr>
              <w:t>S</w:t>
            </w:r>
            <w:r w:rsidR="004C32BD" w:rsidRPr="00B4316E">
              <w:rPr>
                <w:rFonts w:ascii="Arial Narrow" w:hAnsi="Arial Narrow"/>
                <w:b/>
                <w:bCs/>
                <w:color w:val="FFFFFF" w:themeColor="background1"/>
                <w:sz w:val="20"/>
                <w:szCs w:val="20"/>
              </w:rPr>
              <w:t>urname</w:t>
            </w:r>
          </w:p>
        </w:tc>
        <w:tc>
          <w:tcPr>
            <w:tcW w:w="6662" w:type="dxa"/>
          </w:tcPr>
          <w:p w14:paraId="476D8A7F" w14:textId="77777777" w:rsidR="00AA45F9" w:rsidRPr="00B4316E" w:rsidRDefault="00AA45F9" w:rsidP="004A3AD0">
            <w:pPr>
              <w:rPr>
                <w:rFonts w:ascii="Arial Narrow" w:hAnsi="Arial Narrow"/>
                <w:color w:val="0070C0"/>
                <w:sz w:val="20"/>
                <w:szCs w:val="20"/>
              </w:rPr>
            </w:pPr>
          </w:p>
        </w:tc>
      </w:tr>
      <w:tr w:rsidR="00E563AC" w:rsidRPr="00B4316E" w14:paraId="2DBFD4E7" w14:textId="77777777" w:rsidTr="00B81259">
        <w:tc>
          <w:tcPr>
            <w:tcW w:w="3256" w:type="dxa"/>
            <w:shd w:val="clear" w:color="auto" w:fill="E36C0A" w:themeFill="accent6" w:themeFillShade="BF"/>
          </w:tcPr>
          <w:p w14:paraId="18B4BAA7" w14:textId="77777777" w:rsidR="00E563AC" w:rsidRPr="00B4316E" w:rsidRDefault="00E563AC" w:rsidP="004A3AD0">
            <w:pPr>
              <w:rPr>
                <w:rFonts w:ascii="Arial Narrow" w:hAnsi="Arial Narrow"/>
                <w:b/>
                <w:bCs/>
                <w:color w:val="FFFFFF" w:themeColor="background1"/>
                <w:sz w:val="20"/>
                <w:szCs w:val="20"/>
              </w:rPr>
            </w:pPr>
            <w:r w:rsidRPr="00B4316E">
              <w:rPr>
                <w:rFonts w:ascii="Arial Narrow" w:hAnsi="Arial Narrow"/>
                <w:b/>
                <w:bCs/>
                <w:color w:val="FFFFFF" w:themeColor="background1"/>
                <w:sz w:val="20"/>
                <w:szCs w:val="20"/>
              </w:rPr>
              <w:t xml:space="preserve">Client Title and Designation </w:t>
            </w:r>
          </w:p>
        </w:tc>
        <w:tc>
          <w:tcPr>
            <w:tcW w:w="6662" w:type="dxa"/>
          </w:tcPr>
          <w:p w14:paraId="6869611F" w14:textId="77777777" w:rsidR="00E563AC" w:rsidRPr="00B4316E" w:rsidRDefault="00E563AC" w:rsidP="004A3AD0">
            <w:pPr>
              <w:rPr>
                <w:rFonts w:ascii="Arial Narrow" w:hAnsi="Arial Narrow"/>
                <w:color w:val="0070C0"/>
                <w:sz w:val="20"/>
                <w:szCs w:val="20"/>
              </w:rPr>
            </w:pPr>
          </w:p>
        </w:tc>
      </w:tr>
      <w:tr w:rsidR="00573094" w:rsidRPr="00B4316E" w14:paraId="4D5DC433" w14:textId="77777777" w:rsidTr="00B81259">
        <w:tc>
          <w:tcPr>
            <w:tcW w:w="3256" w:type="dxa"/>
            <w:shd w:val="clear" w:color="auto" w:fill="E36C0A" w:themeFill="accent6" w:themeFillShade="BF"/>
          </w:tcPr>
          <w:p w14:paraId="33577850" w14:textId="77777777" w:rsidR="00573094" w:rsidRPr="00B4316E" w:rsidRDefault="00E563AC" w:rsidP="004A3AD0">
            <w:pPr>
              <w:rPr>
                <w:rFonts w:ascii="Arial Narrow" w:hAnsi="Arial Narrow"/>
                <w:b/>
                <w:bCs/>
                <w:color w:val="FFFFFF" w:themeColor="background1"/>
                <w:sz w:val="20"/>
                <w:szCs w:val="20"/>
              </w:rPr>
            </w:pPr>
            <w:r w:rsidRPr="00B4316E">
              <w:rPr>
                <w:rFonts w:ascii="Arial Narrow" w:hAnsi="Arial Narrow"/>
                <w:b/>
                <w:bCs/>
                <w:color w:val="FFFFFF" w:themeColor="background1"/>
                <w:sz w:val="20"/>
                <w:szCs w:val="20"/>
              </w:rPr>
              <w:t>C</w:t>
            </w:r>
            <w:r w:rsidR="00573094" w:rsidRPr="00B4316E">
              <w:rPr>
                <w:rFonts w:ascii="Arial Narrow" w:hAnsi="Arial Narrow"/>
                <w:b/>
                <w:bCs/>
                <w:color w:val="FFFFFF" w:themeColor="background1"/>
                <w:sz w:val="20"/>
                <w:szCs w:val="20"/>
              </w:rPr>
              <w:t xml:space="preserve">lient </w:t>
            </w:r>
            <w:r w:rsidRPr="00B4316E">
              <w:rPr>
                <w:rFonts w:ascii="Arial Narrow" w:hAnsi="Arial Narrow"/>
                <w:b/>
                <w:bCs/>
                <w:color w:val="FFFFFF" w:themeColor="background1"/>
                <w:sz w:val="20"/>
                <w:szCs w:val="20"/>
              </w:rPr>
              <w:t>C</w:t>
            </w:r>
            <w:r w:rsidR="00573094" w:rsidRPr="00B4316E">
              <w:rPr>
                <w:rFonts w:ascii="Arial Narrow" w:hAnsi="Arial Narrow"/>
                <w:b/>
                <w:bCs/>
                <w:color w:val="FFFFFF" w:themeColor="background1"/>
                <w:sz w:val="20"/>
                <w:szCs w:val="20"/>
              </w:rPr>
              <w:t xml:space="preserve">ontact </w:t>
            </w:r>
            <w:r w:rsidRPr="00B4316E">
              <w:rPr>
                <w:rFonts w:ascii="Arial Narrow" w:hAnsi="Arial Narrow"/>
                <w:b/>
                <w:bCs/>
                <w:color w:val="FFFFFF" w:themeColor="background1"/>
                <w:sz w:val="20"/>
                <w:szCs w:val="20"/>
              </w:rPr>
              <w:t>D</w:t>
            </w:r>
            <w:r w:rsidR="00573094" w:rsidRPr="00B4316E">
              <w:rPr>
                <w:rFonts w:ascii="Arial Narrow" w:hAnsi="Arial Narrow"/>
                <w:b/>
                <w:bCs/>
                <w:color w:val="FFFFFF" w:themeColor="background1"/>
                <w:sz w:val="20"/>
                <w:szCs w:val="20"/>
              </w:rPr>
              <w:t xml:space="preserve">etails </w:t>
            </w:r>
          </w:p>
        </w:tc>
        <w:tc>
          <w:tcPr>
            <w:tcW w:w="6662" w:type="dxa"/>
          </w:tcPr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863"/>
              <w:gridCol w:w="5399"/>
            </w:tblGrid>
            <w:tr w:rsidR="00B4316E" w:rsidRPr="00B4316E" w14:paraId="30C1CD10" w14:textId="77777777" w:rsidTr="00764D6E">
              <w:tc>
                <w:tcPr>
                  <w:tcW w:w="863" w:type="dxa"/>
                </w:tcPr>
                <w:p w14:paraId="3DAF5919" w14:textId="77777777" w:rsidR="00885244" w:rsidRPr="009B7F6E" w:rsidRDefault="00885244" w:rsidP="004A3AD0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  <w:r w:rsidRPr="009B7F6E"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  <w:t>Landline</w:t>
                  </w:r>
                </w:p>
              </w:tc>
              <w:tc>
                <w:tcPr>
                  <w:tcW w:w="5399" w:type="dxa"/>
                </w:tcPr>
                <w:p w14:paraId="0AF9EB3A" w14:textId="77777777" w:rsidR="00885244" w:rsidRPr="009B7F6E" w:rsidRDefault="00885244" w:rsidP="004A3AD0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</w:p>
              </w:tc>
            </w:tr>
            <w:tr w:rsidR="00B4316E" w:rsidRPr="00B4316E" w14:paraId="09FB3717" w14:textId="77777777" w:rsidTr="00764D6E">
              <w:tc>
                <w:tcPr>
                  <w:tcW w:w="863" w:type="dxa"/>
                </w:tcPr>
                <w:p w14:paraId="15E4B31C" w14:textId="77777777" w:rsidR="00764D6E" w:rsidRPr="009B7F6E" w:rsidRDefault="00764D6E" w:rsidP="004A3AD0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  <w:r w:rsidRPr="009B7F6E"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  <w:lastRenderedPageBreak/>
                    <w:t>Mobile</w:t>
                  </w:r>
                </w:p>
              </w:tc>
              <w:tc>
                <w:tcPr>
                  <w:tcW w:w="5399" w:type="dxa"/>
                </w:tcPr>
                <w:p w14:paraId="01B7F9EA" w14:textId="77777777" w:rsidR="00764D6E" w:rsidRPr="009B7F6E" w:rsidRDefault="00764D6E" w:rsidP="004A3AD0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</w:p>
              </w:tc>
            </w:tr>
            <w:tr w:rsidR="00B4316E" w:rsidRPr="00B4316E" w14:paraId="181A50D9" w14:textId="77777777" w:rsidTr="00764D6E">
              <w:tc>
                <w:tcPr>
                  <w:tcW w:w="863" w:type="dxa"/>
                </w:tcPr>
                <w:p w14:paraId="057D1FDD" w14:textId="77777777" w:rsidR="00885244" w:rsidRPr="009B7F6E" w:rsidRDefault="00885244" w:rsidP="004A3AD0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  <w:r w:rsidRPr="009B7F6E"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  <w:t>Email</w:t>
                  </w:r>
                </w:p>
              </w:tc>
              <w:tc>
                <w:tcPr>
                  <w:tcW w:w="5399" w:type="dxa"/>
                </w:tcPr>
                <w:p w14:paraId="2C3C15BA" w14:textId="77777777" w:rsidR="00885244" w:rsidRPr="009B7F6E" w:rsidRDefault="00885244" w:rsidP="004A3AD0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</w:p>
              </w:tc>
            </w:tr>
            <w:tr w:rsidR="00B4316E" w:rsidRPr="00B4316E" w14:paraId="2EBB5903" w14:textId="77777777" w:rsidTr="00764D6E">
              <w:tc>
                <w:tcPr>
                  <w:tcW w:w="863" w:type="dxa"/>
                </w:tcPr>
                <w:p w14:paraId="449C6455" w14:textId="77777777" w:rsidR="00885244" w:rsidRPr="009B7F6E" w:rsidRDefault="00885244" w:rsidP="004A3AD0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  <w:r w:rsidRPr="009B7F6E"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  <w:t>Website</w:t>
                  </w:r>
                </w:p>
              </w:tc>
              <w:tc>
                <w:tcPr>
                  <w:tcW w:w="5399" w:type="dxa"/>
                </w:tcPr>
                <w:p w14:paraId="3EC1E001" w14:textId="77777777" w:rsidR="00885244" w:rsidRPr="009B7F6E" w:rsidRDefault="00885244" w:rsidP="004A3AD0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</w:p>
              </w:tc>
            </w:tr>
          </w:tbl>
          <w:p w14:paraId="645288FA" w14:textId="77777777" w:rsidR="00573094" w:rsidRPr="009B7F6E" w:rsidRDefault="00573094" w:rsidP="004A3AD0">
            <w:pPr>
              <w:rPr>
                <w:rFonts w:ascii="Arial Narrow" w:hAnsi="Arial Narrow"/>
                <w:color w:val="404040" w:themeColor="text1" w:themeTint="BF"/>
                <w:sz w:val="20"/>
                <w:szCs w:val="20"/>
              </w:rPr>
            </w:pPr>
          </w:p>
        </w:tc>
      </w:tr>
      <w:tr w:rsidR="00573094" w:rsidRPr="00B4316E" w14:paraId="3D859E7F" w14:textId="77777777" w:rsidTr="00B81259">
        <w:tc>
          <w:tcPr>
            <w:tcW w:w="3256" w:type="dxa"/>
            <w:shd w:val="clear" w:color="auto" w:fill="E36C0A" w:themeFill="accent6" w:themeFillShade="BF"/>
          </w:tcPr>
          <w:p w14:paraId="213CA927" w14:textId="77777777" w:rsidR="00034ED8" w:rsidRPr="00B4316E" w:rsidRDefault="00764D6E" w:rsidP="004A3AD0">
            <w:pPr>
              <w:rPr>
                <w:rFonts w:ascii="Arial Narrow" w:hAnsi="Arial Narrow"/>
                <w:b/>
                <w:bCs/>
                <w:color w:val="FFFFFF" w:themeColor="background1"/>
                <w:sz w:val="20"/>
                <w:szCs w:val="20"/>
              </w:rPr>
            </w:pPr>
            <w:r w:rsidRPr="00B4316E">
              <w:rPr>
                <w:rFonts w:ascii="Arial Narrow" w:hAnsi="Arial Narrow"/>
                <w:b/>
                <w:bCs/>
                <w:color w:val="FFFFFF" w:themeColor="background1"/>
                <w:sz w:val="20"/>
                <w:szCs w:val="20"/>
              </w:rPr>
              <w:lastRenderedPageBreak/>
              <w:t>Organiz</w:t>
            </w:r>
            <w:r w:rsidR="00E563AC" w:rsidRPr="00B4316E">
              <w:rPr>
                <w:rFonts w:ascii="Arial Narrow" w:hAnsi="Arial Narrow"/>
                <w:b/>
                <w:bCs/>
                <w:color w:val="FFFFFF" w:themeColor="background1"/>
                <w:sz w:val="20"/>
                <w:szCs w:val="20"/>
              </w:rPr>
              <w:t>ation or Company</w:t>
            </w:r>
            <w:r w:rsidRPr="00B4316E">
              <w:rPr>
                <w:rFonts w:ascii="Arial Narrow" w:hAnsi="Arial Narrow"/>
                <w:b/>
                <w:bCs/>
                <w:color w:val="FFFFFF" w:themeColor="background1"/>
                <w:sz w:val="20"/>
                <w:szCs w:val="20"/>
              </w:rPr>
              <w:t xml:space="preserve"> Name </w:t>
            </w:r>
          </w:p>
          <w:p w14:paraId="2F3201BB" w14:textId="77777777" w:rsidR="00573094" w:rsidRPr="00B4316E" w:rsidRDefault="00764D6E" w:rsidP="004A3AD0">
            <w:pPr>
              <w:rPr>
                <w:rFonts w:ascii="Arial Narrow" w:hAnsi="Arial Narrow"/>
                <w:b/>
                <w:bCs/>
                <w:color w:val="FFFFFF" w:themeColor="background1"/>
                <w:sz w:val="20"/>
                <w:szCs w:val="20"/>
              </w:rPr>
            </w:pPr>
            <w:r w:rsidRPr="00B4316E">
              <w:rPr>
                <w:rFonts w:ascii="Arial Narrow" w:hAnsi="Arial Narrow"/>
                <w:b/>
                <w:bCs/>
                <w:color w:val="FFFFFF" w:themeColor="background1"/>
                <w:sz w:val="20"/>
                <w:szCs w:val="20"/>
              </w:rPr>
              <w:t>(Third Party – PCO / DMC etc.)</w:t>
            </w:r>
          </w:p>
        </w:tc>
        <w:tc>
          <w:tcPr>
            <w:tcW w:w="6662" w:type="dxa"/>
          </w:tcPr>
          <w:p w14:paraId="2C791E21" w14:textId="77777777" w:rsidR="00573094" w:rsidRPr="009B7F6E" w:rsidRDefault="00573094" w:rsidP="004A3AD0">
            <w:pPr>
              <w:rPr>
                <w:rFonts w:ascii="Arial Narrow" w:hAnsi="Arial Narrow"/>
                <w:color w:val="404040" w:themeColor="text1" w:themeTint="BF"/>
                <w:sz w:val="20"/>
                <w:szCs w:val="20"/>
              </w:rPr>
            </w:pPr>
          </w:p>
        </w:tc>
      </w:tr>
      <w:tr w:rsidR="00885244" w:rsidRPr="00B4316E" w14:paraId="2B8A806E" w14:textId="77777777" w:rsidTr="00B81259">
        <w:tc>
          <w:tcPr>
            <w:tcW w:w="3256" w:type="dxa"/>
            <w:shd w:val="clear" w:color="auto" w:fill="E36C0A" w:themeFill="accent6" w:themeFillShade="BF"/>
          </w:tcPr>
          <w:p w14:paraId="4A1E450E" w14:textId="77777777" w:rsidR="00885244" w:rsidRPr="00B4316E" w:rsidRDefault="00E563AC" w:rsidP="004A3AD0">
            <w:pPr>
              <w:rPr>
                <w:rFonts w:ascii="Arial Narrow" w:hAnsi="Arial Narrow"/>
                <w:b/>
                <w:bCs/>
                <w:color w:val="FFFFFF" w:themeColor="background1"/>
                <w:sz w:val="20"/>
                <w:szCs w:val="20"/>
              </w:rPr>
            </w:pPr>
            <w:r w:rsidRPr="00B4316E">
              <w:rPr>
                <w:rFonts w:ascii="Arial Narrow" w:hAnsi="Arial Narrow"/>
                <w:b/>
                <w:bCs/>
                <w:color w:val="FFFFFF" w:themeColor="background1"/>
                <w:sz w:val="20"/>
                <w:szCs w:val="20"/>
              </w:rPr>
              <w:t>Point of Contact N</w:t>
            </w:r>
            <w:r w:rsidR="00764D6E" w:rsidRPr="00B4316E">
              <w:rPr>
                <w:rFonts w:ascii="Arial Narrow" w:hAnsi="Arial Narrow"/>
                <w:b/>
                <w:bCs/>
                <w:color w:val="FFFFFF" w:themeColor="background1"/>
                <w:sz w:val="20"/>
                <w:szCs w:val="20"/>
              </w:rPr>
              <w:t>ame</w:t>
            </w:r>
            <w:r w:rsidRPr="00B4316E">
              <w:rPr>
                <w:rFonts w:ascii="Arial Narrow" w:hAnsi="Arial Narrow"/>
                <w:b/>
                <w:bCs/>
                <w:color w:val="FFFFFF" w:themeColor="background1"/>
                <w:sz w:val="20"/>
                <w:szCs w:val="20"/>
              </w:rPr>
              <w:t xml:space="preserve"> and Surname</w:t>
            </w:r>
          </w:p>
        </w:tc>
        <w:tc>
          <w:tcPr>
            <w:tcW w:w="6662" w:type="dxa"/>
          </w:tcPr>
          <w:p w14:paraId="064BF88A" w14:textId="77777777" w:rsidR="00885244" w:rsidRPr="009B7F6E" w:rsidRDefault="00885244" w:rsidP="004A3AD0">
            <w:pPr>
              <w:rPr>
                <w:rFonts w:ascii="Arial Narrow" w:hAnsi="Arial Narrow"/>
                <w:color w:val="404040" w:themeColor="text1" w:themeTint="BF"/>
                <w:sz w:val="20"/>
                <w:szCs w:val="20"/>
              </w:rPr>
            </w:pPr>
          </w:p>
        </w:tc>
      </w:tr>
      <w:tr w:rsidR="00E563AC" w:rsidRPr="00B4316E" w14:paraId="1697FE1A" w14:textId="77777777" w:rsidTr="00B81259">
        <w:trPr>
          <w:trHeight w:val="70"/>
        </w:trPr>
        <w:tc>
          <w:tcPr>
            <w:tcW w:w="3256" w:type="dxa"/>
            <w:shd w:val="clear" w:color="auto" w:fill="E36C0A" w:themeFill="accent6" w:themeFillShade="BF"/>
          </w:tcPr>
          <w:p w14:paraId="7B6DBB92" w14:textId="77777777" w:rsidR="00E563AC" w:rsidRPr="00B4316E" w:rsidRDefault="00E563AC" w:rsidP="004A3AD0">
            <w:pPr>
              <w:rPr>
                <w:rFonts w:ascii="Arial Narrow" w:hAnsi="Arial Narrow"/>
                <w:b/>
                <w:bCs/>
                <w:color w:val="FFFFFF" w:themeColor="background1"/>
                <w:sz w:val="20"/>
                <w:szCs w:val="20"/>
              </w:rPr>
            </w:pPr>
            <w:r w:rsidRPr="00B4316E">
              <w:rPr>
                <w:rFonts w:ascii="Arial Narrow" w:hAnsi="Arial Narrow"/>
                <w:b/>
                <w:bCs/>
                <w:color w:val="FFFFFF" w:themeColor="background1"/>
                <w:sz w:val="20"/>
                <w:szCs w:val="20"/>
              </w:rPr>
              <w:t>Point of Contact Title and Designation</w:t>
            </w:r>
          </w:p>
        </w:tc>
        <w:tc>
          <w:tcPr>
            <w:tcW w:w="6662" w:type="dxa"/>
          </w:tcPr>
          <w:p w14:paraId="3BC1D869" w14:textId="77777777" w:rsidR="00E563AC" w:rsidRPr="009B7F6E" w:rsidRDefault="00E563AC" w:rsidP="004A3AD0">
            <w:pPr>
              <w:rPr>
                <w:rFonts w:ascii="Arial Narrow" w:hAnsi="Arial Narrow"/>
                <w:color w:val="404040" w:themeColor="text1" w:themeTint="BF"/>
                <w:sz w:val="20"/>
                <w:szCs w:val="20"/>
              </w:rPr>
            </w:pPr>
          </w:p>
        </w:tc>
      </w:tr>
      <w:tr w:rsidR="00885244" w:rsidRPr="00B4316E" w14:paraId="545C93DE" w14:textId="77777777" w:rsidTr="00B81259">
        <w:tc>
          <w:tcPr>
            <w:tcW w:w="3256" w:type="dxa"/>
            <w:shd w:val="clear" w:color="auto" w:fill="E36C0A" w:themeFill="accent6" w:themeFillShade="BF"/>
          </w:tcPr>
          <w:p w14:paraId="5FFBE9A2" w14:textId="77777777" w:rsidR="00885244" w:rsidRPr="00B4316E" w:rsidRDefault="00E563AC" w:rsidP="004A3AD0">
            <w:pPr>
              <w:rPr>
                <w:rFonts w:ascii="Arial Narrow" w:hAnsi="Arial Narrow"/>
                <w:b/>
                <w:bCs/>
                <w:color w:val="FFFFFF" w:themeColor="background1"/>
                <w:sz w:val="20"/>
                <w:szCs w:val="20"/>
              </w:rPr>
            </w:pPr>
            <w:r w:rsidRPr="00B4316E">
              <w:rPr>
                <w:rFonts w:ascii="Arial Narrow" w:hAnsi="Arial Narrow"/>
                <w:b/>
                <w:bCs/>
                <w:color w:val="FFFFFF" w:themeColor="background1"/>
                <w:sz w:val="20"/>
                <w:szCs w:val="20"/>
              </w:rPr>
              <w:t>Point of Contact D</w:t>
            </w:r>
            <w:r w:rsidR="00764D6E" w:rsidRPr="00B4316E">
              <w:rPr>
                <w:rFonts w:ascii="Arial Narrow" w:hAnsi="Arial Narrow"/>
                <w:b/>
                <w:bCs/>
                <w:color w:val="FFFFFF" w:themeColor="background1"/>
                <w:sz w:val="20"/>
                <w:szCs w:val="20"/>
              </w:rPr>
              <w:t>etails</w:t>
            </w:r>
          </w:p>
        </w:tc>
        <w:tc>
          <w:tcPr>
            <w:tcW w:w="6662" w:type="dxa"/>
          </w:tcPr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863"/>
              <w:gridCol w:w="5399"/>
            </w:tblGrid>
            <w:tr w:rsidR="00B4316E" w:rsidRPr="00B4316E" w14:paraId="2065C335" w14:textId="77777777" w:rsidTr="00764D6E">
              <w:tc>
                <w:tcPr>
                  <w:tcW w:w="863" w:type="dxa"/>
                </w:tcPr>
                <w:p w14:paraId="5E3EE2E9" w14:textId="77777777" w:rsidR="00764D6E" w:rsidRPr="009B7F6E" w:rsidRDefault="00764D6E" w:rsidP="00764D6E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  <w:r w:rsidRPr="009B7F6E"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  <w:t>Landline</w:t>
                  </w:r>
                </w:p>
              </w:tc>
              <w:tc>
                <w:tcPr>
                  <w:tcW w:w="5399" w:type="dxa"/>
                </w:tcPr>
                <w:p w14:paraId="2D93F689" w14:textId="77777777" w:rsidR="00764D6E" w:rsidRPr="009B7F6E" w:rsidRDefault="00764D6E" w:rsidP="00764D6E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</w:p>
              </w:tc>
            </w:tr>
            <w:tr w:rsidR="00B4316E" w:rsidRPr="00B4316E" w14:paraId="51BEE374" w14:textId="77777777" w:rsidTr="00764D6E">
              <w:tc>
                <w:tcPr>
                  <w:tcW w:w="863" w:type="dxa"/>
                </w:tcPr>
                <w:p w14:paraId="7AFE8F22" w14:textId="77777777" w:rsidR="00764D6E" w:rsidRPr="009B7F6E" w:rsidRDefault="00764D6E" w:rsidP="00764D6E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  <w:r w:rsidRPr="009B7F6E"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  <w:t>Mobile</w:t>
                  </w:r>
                </w:p>
              </w:tc>
              <w:tc>
                <w:tcPr>
                  <w:tcW w:w="5399" w:type="dxa"/>
                </w:tcPr>
                <w:p w14:paraId="12C6051D" w14:textId="77777777" w:rsidR="00764D6E" w:rsidRPr="009B7F6E" w:rsidRDefault="00764D6E" w:rsidP="00764D6E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</w:p>
              </w:tc>
            </w:tr>
            <w:tr w:rsidR="00B4316E" w:rsidRPr="00B4316E" w14:paraId="74ADD618" w14:textId="77777777" w:rsidTr="00764D6E">
              <w:tc>
                <w:tcPr>
                  <w:tcW w:w="863" w:type="dxa"/>
                </w:tcPr>
                <w:p w14:paraId="2328C2A4" w14:textId="77777777" w:rsidR="00764D6E" w:rsidRPr="009B7F6E" w:rsidRDefault="00764D6E" w:rsidP="00764D6E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  <w:r w:rsidRPr="009B7F6E"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  <w:t>Email</w:t>
                  </w:r>
                </w:p>
              </w:tc>
              <w:tc>
                <w:tcPr>
                  <w:tcW w:w="5399" w:type="dxa"/>
                </w:tcPr>
                <w:p w14:paraId="6DBFDDD3" w14:textId="77777777" w:rsidR="00764D6E" w:rsidRPr="009B7F6E" w:rsidRDefault="00764D6E" w:rsidP="00764D6E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</w:p>
              </w:tc>
            </w:tr>
            <w:tr w:rsidR="00B4316E" w:rsidRPr="00B4316E" w14:paraId="27204E7A" w14:textId="77777777" w:rsidTr="00764D6E">
              <w:tc>
                <w:tcPr>
                  <w:tcW w:w="863" w:type="dxa"/>
                </w:tcPr>
                <w:p w14:paraId="4BFB4D08" w14:textId="77777777" w:rsidR="00764D6E" w:rsidRPr="009B7F6E" w:rsidRDefault="00764D6E" w:rsidP="00764D6E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  <w:r w:rsidRPr="009B7F6E"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  <w:t>Website</w:t>
                  </w:r>
                </w:p>
              </w:tc>
              <w:tc>
                <w:tcPr>
                  <w:tcW w:w="5399" w:type="dxa"/>
                </w:tcPr>
                <w:p w14:paraId="02C6FE8E" w14:textId="77777777" w:rsidR="00764D6E" w:rsidRPr="009B7F6E" w:rsidRDefault="00764D6E" w:rsidP="00764D6E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</w:p>
              </w:tc>
            </w:tr>
          </w:tbl>
          <w:p w14:paraId="1D6F5D57" w14:textId="77777777" w:rsidR="00885244" w:rsidRPr="009B7F6E" w:rsidRDefault="00885244" w:rsidP="004A3AD0">
            <w:pPr>
              <w:rPr>
                <w:rFonts w:ascii="Arial Narrow" w:hAnsi="Arial Narrow"/>
                <w:color w:val="404040" w:themeColor="text1" w:themeTint="BF"/>
                <w:sz w:val="20"/>
                <w:szCs w:val="20"/>
              </w:rPr>
            </w:pPr>
          </w:p>
        </w:tc>
      </w:tr>
      <w:tr w:rsidR="004A3AD0" w:rsidRPr="00B4316E" w14:paraId="22E4E765" w14:textId="77777777" w:rsidTr="00B81259">
        <w:tc>
          <w:tcPr>
            <w:tcW w:w="3256" w:type="dxa"/>
            <w:tcBorders>
              <w:bottom w:val="single" w:sz="4" w:space="0" w:color="BFBFBF" w:themeColor="background1" w:themeShade="BF"/>
            </w:tcBorders>
          </w:tcPr>
          <w:p w14:paraId="7EA18D80" w14:textId="77777777" w:rsidR="004A3AD0" w:rsidRPr="00B4316E" w:rsidRDefault="004A3AD0" w:rsidP="004A3AD0">
            <w:pPr>
              <w:rPr>
                <w:rFonts w:ascii="Arial Narrow" w:hAnsi="Arial Narrow"/>
                <w:b/>
                <w:bCs/>
                <w:sz w:val="20"/>
                <w:szCs w:val="20"/>
              </w:rPr>
            </w:pPr>
          </w:p>
        </w:tc>
        <w:tc>
          <w:tcPr>
            <w:tcW w:w="6662" w:type="dxa"/>
            <w:tcBorders>
              <w:bottom w:val="single" w:sz="4" w:space="0" w:color="BFBFBF" w:themeColor="background1" w:themeShade="BF"/>
            </w:tcBorders>
          </w:tcPr>
          <w:p w14:paraId="16BE703F" w14:textId="77777777" w:rsidR="004A3AD0" w:rsidRPr="00B4316E" w:rsidRDefault="004A3AD0" w:rsidP="004A3AD0">
            <w:pPr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4A3AD0" w:rsidRPr="00B4316E" w14:paraId="74EC9CEB" w14:textId="77777777" w:rsidTr="00B81259">
        <w:tc>
          <w:tcPr>
            <w:tcW w:w="3256" w:type="dxa"/>
            <w:shd w:val="clear" w:color="auto" w:fill="BFBFBF" w:themeFill="background1" w:themeFillShade="BF"/>
          </w:tcPr>
          <w:p w14:paraId="428DE49C" w14:textId="77777777" w:rsidR="004A3AD0" w:rsidRPr="009B7F6E" w:rsidRDefault="00034ED8" w:rsidP="004A3AD0">
            <w:pPr>
              <w:rPr>
                <w:rFonts w:ascii="Arial Narrow" w:hAnsi="Arial Narrow"/>
                <w:b/>
                <w:color w:val="404040" w:themeColor="text1" w:themeTint="BF"/>
                <w:sz w:val="20"/>
                <w:szCs w:val="20"/>
              </w:rPr>
            </w:pPr>
            <w:r w:rsidRPr="009B7F6E">
              <w:rPr>
                <w:rFonts w:ascii="Arial Narrow" w:hAnsi="Arial Narrow"/>
                <w:b/>
                <w:color w:val="404040" w:themeColor="text1" w:themeTint="BF"/>
                <w:sz w:val="20"/>
                <w:szCs w:val="20"/>
              </w:rPr>
              <w:t>EVALUATION CRITERIA</w:t>
            </w:r>
          </w:p>
        </w:tc>
        <w:tc>
          <w:tcPr>
            <w:tcW w:w="6662" w:type="dxa"/>
            <w:shd w:val="clear" w:color="auto" w:fill="BFBFBF" w:themeFill="background1" w:themeFillShade="BF"/>
          </w:tcPr>
          <w:p w14:paraId="5888031F" w14:textId="77777777" w:rsidR="004A3AD0" w:rsidRPr="00B4316E" w:rsidRDefault="004A3AD0" w:rsidP="002012C5">
            <w:pPr>
              <w:rPr>
                <w:rFonts w:ascii="Arial Narrow" w:hAnsi="Arial Narrow"/>
                <w:b/>
                <w:sz w:val="20"/>
                <w:szCs w:val="20"/>
              </w:rPr>
            </w:pPr>
          </w:p>
        </w:tc>
      </w:tr>
      <w:tr w:rsidR="004A3AD0" w:rsidRPr="00B4316E" w14:paraId="7F25E028" w14:textId="77777777" w:rsidTr="00B81259">
        <w:tc>
          <w:tcPr>
            <w:tcW w:w="3256" w:type="dxa"/>
            <w:tcBorders>
              <w:bottom w:val="single" w:sz="4" w:space="0" w:color="BFBFBF" w:themeColor="background1" w:themeShade="BF"/>
            </w:tcBorders>
          </w:tcPr>
          <w:p w14:paraId="344CC959" w14:textId="77777777" w:rsidR="004A3AD0" w:rsidRPr="00B4316E" w:rsidRDefault="004A3AD0" w:rsidP="004A3AD0">
            <w:pPr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6662" w:type="dxa"/>
            <w:tcBorders>
              <w:bottom w:val="single" w:sz="4" w:space="0" w:color="BFBFBF" w:themeColor="background1" w:themeShade="BF"/>
            </w:tcBorders>
          </w:tcPr>
          <w:p w14:paraId="00D53D6B" w14:textId="77777777" w:rsidR="00900917" w:rsidRPr="00B4316E" w:rsidRDefault="00900917">
            <w:pPr>
              <w:rPr>
                <w:rFonts w:ascii="Arial Narrow" w:hAnsi="Arial Narrow"/>
                <w:sz w:val="20"/>
                <w:szCs w:val="20"/>
              </w:rPr>
            </w:pPr>
          </w:p>
          <w:tbl>
            <w:tblPr>
              <w:tblStyle w:val="TableGrid"/>
              <w:tblW w:w="6216" w:type="dxa"/>
              <w:tblLook w:val="04A0" w:firstRow="1" w:lastRow="0" w:firstColumn="1" w:lastColumn="0" w:noHBand="0" w:noVBand="1"/>
            </w:tblPr>
            <w:tblGrid>
              <w:gridCol w:w="4881"/>
              <w:gridCol w:w="709"/>
              <w:gridCol w:w="626"/>
            </w:tblGrid>
            <w:tr w:rsidR="00B4316E" w:rsidRPr="00B4316E" w14:paraId="4D1F3252" w14:textId="77777777" w:rsidTr="00824390">
              <w:tc>
                <w:tcPr>
                  <w:tcW w:w="4881" w:type="dxa"/>
                </w:tcPr>
                <w:p w14:paraId="0FA1DC6F" w14:textId="77777777" w:rsidR="00034ED8" w:rsidRPr="009B7F6E" w:rsidRDefault="00034ED8" w:rsidP="004A3AD0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</w:p>
              </w:tc>
              <w:tc>
                <w:tcPr>
                  <w:tcW w:w="709" w:type="dxa"/>
                </w:tcPr>
                <w:p w14:paraId="4F924865" w14:textId="77777777" w:rsidR="00034ED8" w:rsidRPr="009B7F6E" w:rsidRDefault="00034ED8" w:rsidP="004A3AD0">
                  <w:pPr>
                    <w:rPr>
                      <w:rFonts w:ascii="Arial Narrow" w:hAnsi="Arial Narrow"/>
                      <w:b/>
                      <w:color w:val="404040" w:themeColor="text1" w:themeTint="BF"/>
                      <w:sz w:val="20"/>
                      <w:szCs w:val="20"/>
                    </w:rPr>
                  </w:pPr>
                  <w:r w:rsidRPr="009B7F6E">
                    <w:rPr>
                      <w:rFonts w:ascii="Arial Narrow" w:hAnsi="Arial Narrow"/>
                      <w:b/>
                      <w:color w:val="404040" w:themeColor="text1" w:themeTint="BF"/>
                      <w:sz w:val="20"/>
                      <w:szCs w:val="20"/>
                    </w:rPr>
                    <w:t>Yes</w:t>
                  </w:r>
                </w:p>
              </w:tc>
              <w:tc>
                <w:tcPr>
                  <w:tcW w:w="626" w:type="dxa"/>
                </w:tcPr>
                <w:p w14:paraId="39F02744" w14:textId="77777777" w:rsidR="00034ED8" w:rsidRPr="009B7F6E" w:rsidRDefault="00034ED8" w:rsidP="004A3AD0">
                  <w:pPr>
                    <w:rPr>
                      <w:rFonts w:ascii="Arial Narrow" w:hAnsi="Arial Narrow"/>
                      <w:b/>
                      <w:color w:val="404040" w:themeColor="text1" w:themeTint="BF"/>
                      <w:sz w:val="20"/>
                      <w:szCs w:val="20"/>
                    </w:rPr>
                  </w:pPr>
                  <w:r w:rsidRPr="009B7F6E">
                    <w:rPr>
                      <w:rFonts w:ascii="Arial Narrow" w:hAnsi="Arial Narrow"/>
                      <w:b/>
                      <w:color w:val="404040" w:themeColor="text1" w:themeTint="BF"/>
                      <w:sz w:val="20"/>
                      <w:szCs w:val="20"/>
                    </w:rPr>
                    <w:t xml:space="preserve">No   </w:t>
                  </w:r>
                </w:p>
              </w:tc>
            </w:tr>
            <w:tr w:rsidR="00B4316E" w:rsidRPr="00B4316E" w14:paraId="0735C551" w14:textId="77777777" w:rsidTr="00824390">
              <w:tc>
                <w:tcPr>
                  <w:tcW w:w="4881" w:type="dxa"/>
                  <w:shd w:val="clear" w:color="auto" w:fill="BFBFBF" w:themeFill="background1" w:themeFillShade="BF"/>
                </w:tcPr>
                <w:p w14:paraId="40DA4CBB" w14:textId="77777777" w:rsidR="00B524F8" w:rsidRPr="009B7F6E" w:rsidRDefault="00B524F8" w:rsidP="004A3AD0">
                  <w:pPr>
                    <w:rPr>
                      <w:rFonts w:ascii="Arial Narrow" w:hAnsi="Arial Narrow"/>
                      <w:b/>
                      <w:color w:val="404040" w:themeColor="text1" w:themeTint="BF"/>
                      <w:sz w:val="20"/>
                      <w:szCs w:val="20"/>
                    </w:rPr>
                  </w:pPr>
                  <w:r w:rsidRPr="009B7F6E">
                    <w:rPr>
                      <w:rFonts w:ascii="Arial Narrow" w:hAnsi="Arial Narrow"/>
                      <w:b/>
                      <w:color w:val="404040" w:themeColor="text1" w:themeTint="BF"/>
                      <w:sz w:val="20"/>
                      <w:szCs w:val="20"/>
                    </w:rPr>
                    <w:t>ROTATION</w:t>
                  </w:r>
                </w:p>
              </w:tc>
              <w:tc>
                <w:tcPr>
                  <w:tcW w:w="709" w:type="dxa"/>
                  <w:shd w:val="clear" w:color="auto" w:fill="BFBFBF" w:themeFill="background1" w:themeFillShade="BF"/>
                </w:tcPr>
                <w:p w14:paraId="11BE6CB7" w14:textId="77777777" w:rsidR="00B524F8" w:rsidRPr="009B7F6E" w:rsidRDefault="00B524F8" w:rsidP="004A3AD0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</w:p>
              </w:tc>
              <w:tc>
                <w:tcPr>
                  <w:tcW w:w="626" w:type="dxa"/>
                  <w:shd w:val="clear" w:color="auto" w:fill="BFBFBF" w:themeFill="background1" w:themeFillShade="BF"/>
                </w:tcPr>
                <w:p w14:paraId="515D6698" w14:textId="77777777" w:rsidR="00B524F8" w:rsidRPr="009B7F6E" w:rsidRDefault="00B524F8" w:rsidP="004A3AD0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</w:p>
              </w:tc>
            </w:tr>
            <w:tr w:rsidR="00B4316E" w:rsidRPr="00B4316E" w14:paraId="1E911F9D" w14:textId="77777777" w:rsidTr="00822AC7">
              <w:tc>
                <w:tcPr>
                  <w:tcW w:w="4881" w:type="dxa"/>
                  <w:vAlign w:val="bottom"/>
                </w:tcPr>
                <w:p w14:paraId="34DF5DB6" w14:textId="77777777" w:rsidR="00C335A9" w:rsidRPr="009B7F6E" w:rsidRDefault="008F050F" w:rsidP="00C335A9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  <w:r w:rsidRPr="009B7F6E">
                    <w:rPr>
                      <w:rFonts w:ascii="Arial Narrow" w:eastAsia="Cambria" w:hAnsi="Arial Narrow" w:cs="HelveticaLTStd-Cond"/>
                      <w:color w:val="404040" w:themeColor="text1" w:themeTint="BF"/>
                      <w:sz w:val="20"/>
                      <w:szCs w:val="20"/>
                      <w:lang w:eastAsia="en-ZA"/>
                    </w:rPr>
                    <w:t>A minimum of 20 in-person delegates (small event),</w:t>
                  </w:r>
                </w:p>
              </w:tc>
              <w:tc>
                <w:tcPr>
                  <w:tcW w:w="709" w:type="dxa"/>
                </w:tcPr>
                <w:p w14:paraId="781AEC2D" w14:textId="77777777" w:rsidR="00C335A9" w:rsidRPr="009B7F6E" w:rsidRDefault="00C335A9" w:rsidP="00C335A9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</w:p>
              </w:tc>
              <w:tc>
                <w:tcPr>
                  <w:tcW w:w="626" w:type="dxa"/>
                </w:tcPr>
                <w:p w14:paraId="3BE36B1E" w14:textId="77777777" w:rsidR="00C335A9" w:rsidRPr="009B7F6E" w:rsidRDefault="00C335A9" w:rsidP="00C335A9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</w:p>
              </w:tc>
            </w:tr>
            <w:tr w:rsidR="00B4316E" w:rsidRPr="00B4316E" w14:paraId="3A20F62F" w14:textId="77777777" w:rsidTr="00822AC7">
              <w:tc>
                <w:tcPr>
                  <w:tcW w:w="4881" w:type="dxa"/>
                  <w:vAlign w:val="bottom"/>
                </w:tcPr>
                <w:p w14:paraId="407688FA" w14:textId="77777777" w:rsidR="00C335A9" w:rsidRPr="009B7F6E" w:rsidRDefault="008F050F" w:rsidP="00C335A9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  <w:r w:rsidRPr="009B7F6E">
                    <w:rPr>
                      <w:rFonts w:ascii="Arial Narrow" w:eastAsia="Cambria" w:hAnsi="Arial Narrow" w:cs="HelveticaLTStd-Cond"/>
                      <w:color w:val="404040" w:themeColor="text1" w:themeTint="BF"/>
                      <w:sz w:val="20"/>
                      <w:szCs w:val="20"/>
                      <w:lang w:eastAsia="en-ZA"/>
                    </w:rPr>
                    <w:t>A minimum of 50 in-person delegates (medium event),</w:t>
                  </w:r>
                </w:p>
              </w:tc>
              <w:tc>
                <w:tcPr>
                  <w:tcW w:w="709" w:type="dxa"/>
                </w:tcPr>
                <w:p w14:paraId="1E71A87A" w14:textId="77777777" w:rsidR="00C335A9" w:rsidRPr="009B7F6E" w:rsidRDefault="00C335A9" w:rsidP="00C335A9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</w:p>
              </w:tc>
              <w:tc>
                <w:tcPr>
                  <w:tcW w:w="626" w:type="dxa"/>
                </w:tcPr>
                <w:p w14:paraId="09591901" w14:textId="77777777" w:rsidR="00C335A9" w:rsidRPr="009B7F6E" w:rsidRDefault="00C335A9" w:rsidP="00C335A9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</w:p>
              </w:tc>
            </w:tr>
            <w:tr w:rsidR="00B4316E" w:rsidRPr="00B4316E" w14:paraId="2B956554" w14:textId="77777777" w:rsidTr="006A7F20">
              <w:tc>
                <w:tcPr>
                  <w:tcW w:w="4881" w:type="dxa"/>
                  <w:vAlign w:val="bottom"/>
                </w:tcPr>
                <w:p w14:paraId="018692E2" w14:textId="77777777" w:rsidR="00C335A9" w:rsidRPr="009B7F6E" w:rsidRDefault="00C335A9" w:rsidP="00C335A9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  <w:r w:rsidRPr="009B7F6E">
                    <w:rPr>
                      <w:rFonts w:ascii="Arial Narrow" w:hAnsi="Arial Narrow" w:cs="Calibri"/>
                      <w:color w:val="404040" w:themeColor="text1" w:themeTint="BF"/>
                      <w:sz w:val="20"/>
                      <w:szCs w:val="20"/>
                    </w:rPr>
                    <w:t>Business Event should be a minimum of two days of event</w:t>
                  </w:r>
                </w:p>
              </w:tc>
              <w:tc>
                <w:tcPr>
                  <w:tcW w:w="709" w:type="dxa"/>
                </w:tcPr>
                <w:p w14:paraId="22BD9A61" w14:textId="77777777" w:rsidR="00C335A9" w:rsidRPr="009B7F6E" w:rsidRDefault="00C335A9" w:rsidP="00C335A9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</w:p>
              </w:tc>
              <w:tc>
                <w:tcPr>
                  <w:tcW w:w="626" w:type="dxa"/>
                </w:tcPr>
                <w:p w14:paraId="5ED85082" w14:textId="77777777" w:rsidR="00C335A9" w:rsidRPr="009B7F6E" w:rsidRDefault="00C335A9" w:rsidP="00C335A9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</w:p>
              </w:tc>
            </w:tr>
            <w:tr w:rsidR="00B4316E" w:rsidRPr="00B4316E" w14:paraId="6C6EC278" w14:textId="77777777" w:rsidTr="00170D3A">
              <w:tc>
                <w:tcPr>
                  <w:tcW w:w="4881" w:type="dxa"/>
                  <w:vAlign w:val="bottom"/>
                </w:tcPr>
                <w:p w14:paraId="1D5D1E6F" w14:textId="4AAD0A4B" w:rsidR="00C335A9" w:rsidRPr="003B1932" w:rsidRDefault="00C335A9" w:rsidP="00C335A9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  <w:r w:rsidRPr="003B1932">
                    <w:rPr>
                      <w:rFonts w:ascii="Arial Narrow" w:hAnsi="Arial Narrow"/>
                      <w:sz w:val="20"/>
                      <w:szCs w:val="20"/>
                    </w:rPr>
                    <w:t xml:space="preserve">Business Events should have a minimum of a </w:t>
                  </w:r>
                  <w:r w:rsidR="003B1932" w:rsidRPr="003B1932">
                    <w:rPr>
                      <w:rFonts w:ascii="Arial Narrow" w:hAnsi="Arial Narrow"/>
                      <w:sz w:val="20"/>
                      <w:szCs w:val="20"/>
                    </w:rPr>
                    <w:t>one night stay for a minimum of 50% of your projected delegates numbers</w:t>
                  </w:r>
                  <w:r w:rsidR="003B1932" w:rsidRPr="003B1932">
                    <w:rPr>
                      <w:rFonts w:ascii="Segoe UI" w:hAnsi="Segoe UI" w:cs="Segoe UI"/>
                      <w:color w:val="3F4D5A"/>
                      <w:sz w:val="20"/>
                      <w:szCs w:val="20"/>
                      <w:shd w:val="clear" w:color="auto" w:fill="FBFCFE"/>
                    </w:rPr>
                    <w:t>,</w:t>
                  </w:r>
                </w:p>
              </w:tc>
              <w:tc>
                <w:tcPr>
                  <w:tcW w:w="709" w:type="dxa"/>
                </w:tcPr>
                <w:p w14:paraId="186556C7" w14:textId="77777777" w:rsidR="00C335A9" w:rsidRPr="009B7F6E" w:rsidRDefault="00C335A9" w:rsidP="00C335A9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</w:p>
              </w:tc>
              <w:tc>
                <w:tcPr>
                  <w:tcW w:w="626" w:type="dxa"/>
                </w:tcPr>
                <w:p w14:paraId="02BECA97" w14:textId="77777777" w:rsidR="00C335A9" w:rsidRPr="009B7F6E" w:rsidRDefault="00C335A9" w:rsidP="00C335A9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</w:p>
              </w:tc>
            </w:tr>
            <w:tr w:rsidR="00B4316E" w:rsidRPr="00B4316E" w14:paraId="7DB5ED10" w14:textId="77777777" w:rsidTr="007F2B25">
              <w:tc>
                <w:tcPr>
                  <w:tcW w:w="4881" w:type="dxa"/>
                  <w:vAlign w:val="center"/>
                </w:tcPr>
                <w:p w14:paraId="7027579A" w14:textId="3D5BA226" w:rsidR="00C335A9" w:rsidRPr="00B81259" w:rsidRDefault="00C335A9" w:rsidP="00C335A9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  <w:r w:rsidRPr="00B81259">
                    <w:rPr>
                      <w:rFonts w:ascii="Arial Narrow" w:hAnsi="Arial Narrow" w:cs="Calibri"/>
                      <w:color w:val="404040" w:themeColor="text1" w:themeTint="BF"/>
                      <w:sz w:val="20"/>
                      <w:szCs w:val="20"/>
                    </w:rPr>
                    <w:t xml:space="preserve">Business Event must commence </w:t>
                  </w:r>
                  <w:r w:rsidR="003069C7">
                    <w:rPr>
                      <w:rFonts w:ascii="Arial Narrow" w:hAnsi="Arial Narrow" w:cs="Calibri"/>
                      <w:color w:val="404040" w:themeColor="text1" w:themeTint="BF"/>
                      <w:sz w:val="20"/>
                      <w:szCs w:val="20"/>
                    </w:rPr>
                    <w:t>in 2022 / 2023</w:t>
                  </w:r>
                  <w:r w:rsidR="003B1932">
                    <w:rPr>
                      <w:rFonts w:ascii="Arial Narrow" w:hAnsi="Arial Narrow" w:cs="Calibri"/>
                      <w:color w:val="404040" w:themeColor="text1" w:themeTint="BF"/>
                      <w:sz w:val="20"/>
                      <w:szCs w:val="20"/>
                    </w:rPr>
                    <w:t>,</w:t>
                  </w:r>
                </w:p>
              </w:tc>
              <w:tc>
                <w:tcPr>
                  <w:tcW w:w="709" w:type="dxa"/>
                </w:tcPr>
                <w:p w14:paraId="30588FFB" w14:textId="77777777" w:rsidR="00C335A9" w:rsidRPr="009B7F6E" w:rsidRDefault="00C335A9" w:rsidP="00C335A9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</w:p>
              </w:tc>
              <w:tc>
                <w:tcPr>
                  <w:tcW w:w="626" w:type="dxa"/>
                </w:tcPr>
                <w:p w14:paraId="50984C5A" w14:textId="77777777" w:rsidR="00C335A9" w:rsidRPr="009B7F6E" w:rsidRDefault="00C335A9" w:rsidP="00C335A9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</w:p>
              </w:tc>
            </w:tr>
            <w:tr w:rsidR="00B4316E" w:rsidRPr="00B4316E" w14:paraId="6E7D6F7F" w14:textId="77777777" w:rsidTr="00C97D7E">
              <w:tc>
                <w:tcPr>
                  <w:tcW w:w="4881" w:type="dxa"/>
                  <w:vAlign w:val="bottom"/>
                </w:tcPr>
                <w:p w14:paraId="47546CE2" w14:textId="7E2F7439" w:rsidR="00C335A9" w:rsidRPr="00B81259" w:rsidRDefault="00C335A9" w:rsidP="00C335A9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  <w:r w:rsidRPr="00B81259">
                    <w:rPr>
                      <w:rFonts w:ascii="Arial Narrow" w:hAnsi="Arial Narrow" w:cs="Calibri"/>
                      <w:color w:val="404040" w:themeColor="text1" w:themeTint="BF"/>
                      <w:sz w:val="20"/>
                      <w:szCs w:val="20"/>
                    </w:rPr>
                    <w:t>Does the Business Event shoulder a weekend</w:t>
                  </w:r>
                  <w:r w:rsidR="008F050F" w:rsidRPr="00B81259">
                    <w:rPr>
                      <w:rFonts w:ascii="Arial Narrow" w:hAnsi="Arial Narrow" w:cs="Calibri"/>
                      <w:color w:val="404040" w:themeColor="text1" w:themeTint="BF"/>
                      <w:sz w:val="20"/>
                      <w:szCs w:val="20"/>
                    </w:rPr>
                    <w:t xml:space="preserve"> </w:t>
                  </w:r>
                  <w:r w:rsidR="008F050F" w:rsidRPr="00B81259">
                    <w:rPr>
                      <w:rFonts w:ascii="Arial Narrow" w:eastAsia="Cambria" w:hAnsi="Arial Narrow" w:cs="HelveticaLTStd-Cond"/>
                      <w:color w:val="404040" w:themeColor="text1" w:themeTint="BF"/>
                      <w:sz w:val="20"/>
                      <w:szCs w:val="20"/>
                      <w:lang w:eastAsia="en-ZA"/>
                    </w:rPr>
                    <w:t>(start on Monday or end on a Friday)</w:t>
                  </w:r>
                  <w:r w:rsidR="003B1932">
                    <w:rPr>
                      <w:rFonts w:ascii="Arial Narrow" w:eastAsia="Cambria" w:hAnsi="Arial Narrow" w:cs="HelveticaLTStd-Cond"/>
                      <w:color w:val="404040" w:themeColor="text1" w:themeTint="BF"/>
                      <w:sz w:val="20"/>
                      <w:szCs w:val="20"/>
                      <w:lang w:eastAsia="en-ZA"/>
                    </w:rPr>
                    <w:t>,</w:t>
                  </w:r>
                </w:p>
              </w:tc>
              <w:tc>
                <w:tcPr>
                  <w:tcW w:w="709" w:type="dxa"/>
                </w:tcPr>
                <w:p w14:paraId="0CE1ED80" w14:textId="77777777" w:rsidR="00C335A9" w:rsidRPr="009B7F6E" w:rsidRDefault="00C335A9" w:rsidP="00C335A9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</w:p>
              </w:tc>
              <w:tc>
                <w:tcPr>
                  <w:tcW w:w="626" w:type="dxa"/>
                </w:tcPr>
                <w:p w14:paraId="52610158" w14:textId="77777777" w:rsidR="00C335A9" w:rsidRPr="009B7F6E" w:rsidRDefault="00C335A9" w:rsidP="00C335A9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</w:p>
              </w:tc>
            </w:tr>
            <w:tr w:rsidR="00B4316E" w:rsidRPr="00B4316E" w14:paraId="08DFB578" w14:textId="77777777" w:rsidTr="000A50B4">
              <w:tc>
                <w:tcPr>
                  <w:tcW w:w="4881" w:type="dxa"/>
                  <w:vAlign w:val="bottom"/>
                </w:tcPr>
                <w:p w14:paraId="03951833" w14:textId="77777777" w:rsidR="00C335A9" w:rsidRPr="00B81259" w:rsidRDefault="00C335A9" w:rsidP="00C335A9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  <w:r w:rsidRPr="00B81259">
                    <w:rPr>
                      <w:rFonts w:ascii="Arial Narrow" w:hAnsi="Arial Narrow" w:cs="Calibri"/>
                      <w:color w:val="404040" w:themeColor="text1" w:themeTint="BF"/>
                      <w:sz w:val="20"/>
                      <w:szCs w:val="20"/>
                    </w:rPr>
                    <w:t>Proof of venue hire and/or accommodation enquiry/reservation from the venue/accommodation establishment must be presented with the application</w:t>
                  </w:r>
                </w:p>
              </w:tc>
              <w:tc>
                <w:tcPr>
                  <w:tcW w:w="709" w:type="dxa"/>
                </w:tcPr>
                <w:p w14:paraId="09CE031E" w14:textId="77777777" w:rsidR="00C335A9" w:rsidRPr="009B7F6E" w:rsidRDefault="00C335A9" w:rsidP="00C335A9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</w:p>
              </w:tc>
              <w:tc>
                <w:tcPr>
                  <w:tcW w:w="626" w:type="dxa"/>
                </w:tcPr>
                <w:p w14:paraId="3F5A5E48" w14:textId="77777777" w:rsidR="00C335A9" w:rsidRPr="009B7F6E" w:rsidRDefault="00C335A9" w:rsidP="00C335A9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</w:p>
              </w:tc>
            </w:tr>
            <w:tr w:rsidR="00B4316E" w:rsidRPr="00B4316E" w14:paraId="5C73E10F" w14:textId="77777777" w:rsidTr="00824390">
              <w:tc>
                <w:tcPr>
                  <w:tcW w:w="4881" w:type="dxa"/>
                  <w:shd w:val="clear" w:color="auto" w:fill="BFBFBF" w:themeFill="background1" w:themeFillShade="BF"/>
                </w:tcPr>
                <w:p w14:paraId="79BF9DB6" w14:textId="79873627" w:rsidR="00C335A9" w:rsidRPr="009B7F6E" w:rsidRDefault="00C335A9" w:rsidP="00C335A9">
                  <w:pPr>
                    <w:rPr>
                      <w:rFonts w:ascii="Arial Narrow" w:hAnsi="Arial Narrow"/>
                      <w:b/>
                      <w:color w:val="404040" w:themeColor="text1" w:themeTint="BF"/>
                      <w:sz w:val="20"/>
                      <w:szCs w:val="20"/>
                    </w:rPr>
                  </w:pPr>
                  <w:r w:rsidRPr="009B7F6E">
                    <w:rPr>
                      <w:rFonts w:ascii="Arial Narrow" w:hAnsi="Arial Narrow"/>
                      <w:b/>
                      <w:color w:val="404040" w:themeColor="text1" w:themeTint="BF"/>
                      <w:sz w:val="20"/>
                      <w:szCs w:val="20"/>
                    </w:rPr>
                    <w:t>SECTOR INTEGRATION</w:t>
                  </w:r>
                  <w:r w:rsidR="00FC46FB">
                    <w:rPr>
                      <w:rFonts w:ascii="Arial Narrow" w:hAnsi="Arial Narrow"/>
                      <w:b/>
                      <w:color w:val="404040" w:themeColor="text1" w:themeTint="BF"/>
                      <w:sz w:val="20"/>
                      <w:szCs w:val="20"/>
                    </w:rPr>
                    <w:t xml:space="preserve"> (for data collection purposes)</w:t>
                  </w:r>
                </w:p>
              </w:tc>
              <w:tc>
                <w:tcPr>
                  <w:tcW w:w="709" w:type="dxa"/>
                  <w:shd w:val="clear" w:color="auto" w:fill="BFBFBF" w:themeFill="background1" w:themeFillShade="BF"/>
                </w:tcPr>
                <w:p w14:paraId="471247D4" w14:textId="77777777" w:rsidR="00C335A9" w:rsidRPr="009B7F6E" w:rsidRDefault="00C335A9" w:rsidP="00C335A9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</w:p>
              </w:tc>
              <w:tc>
                <w:tcPr>
                  <w:tcW w:w="626" w:type="dxa"/>
                  <w:shd w:val="clear" w:color="auto" w:fill="BFBFBF" w:themeFill="background1" w:themeFillShade="BF"/>
                </w:tcPr>
                <w:p w14:paraId="235A5B78" w14:textId="77777777" w:rsidR="00C335A9" w:rsidRPr="009B7F6E" w:rsidRDefault="00C335A9" w:rsidP="00C335A9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</w:p>
              </w:tc>
            </w:tr>
            <w:tr w:rsidR="00B4316E" w:rsidRPr="00B4316E" w14:paraId="3EF49AB7" w14:textId="77777777" w:rsidTr="00824390">
              <w:tc>
                <w:tcPr>
                  <w:tcW w:w="4881" w:type="dxa"/>
                </w:tcPr>
                <w:p w14:paraId="648DEDD0" w14:textId="77777777" w:rsidR="00C335A9" w:rsidRPr="009B7F6E" w:rsidRDefault="00C335A9" w:rsidP="00C335A9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  <w:r w:rsidRPr="009B7F6E"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  <w:t>Is planned event aligned to any other Wesgro unit:</w:t>
                  </w:r>
                </w:p>
              </w:tc>
              <w:tc>
                <w:tcPr>
                  <w:tcW w:w="709" w:type="dxa"/>
                </w:tcPr>
                <w:p w14:paraId="33E93DF3" w14:textId="77777777" w:rsidR="00C335A9" w:rsidRPr="009B7F6E" w:rsidRDefault="00C335A9" w:rsidP="00C335A9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</w:p>
              </w:tc>
              <w:tc>
                <w:tcPr>
                  <w:tcW w:w="626" w:type="dxa"/>
                </w:tcPr>
                <w:p w14:paraId="15FA50A6" w14:textId="77777777" w:rsidR="00C335A9" w:rsidRPr="009B7F6E" w:rsidRDefault="00C335A9" w:rsidP="00C335A9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</w:p>
              </w:tc>
            </w:tr>
            <w:tr w:rsidR="00B4316E" w:rsidRPr="00B4316E" w14:paraId="6EEDB154" w14:textId="77777777" w:rsidTr="00824390">
              <w:tc>
                <w:tcPr>
                  <w:tcW w:w="4881" w:type="dxa"/>
                </w:tcPr>
                <w:p w14:paraId="48E030FA" w14:textId="77777777" w:rsidR="00C335A9" w:rsidRPr="009B7F6E" w:rsidRDefault="00C335A9" w:rsidP="00C335A9">
                  <w:pPr>
                    <w:pStyle w:val="ListParagraph"/>
                    <w:numPr>
                      <w:ilvl w:val="0"/>
                      <w:numId w:val="21"/>
                    </w:num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  <w:r w:rsidRPr="009B7F6E"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  <w:t>Trade</w:t>
                  </w:r>
                </w:p>
              </w:tc>
              <w:tc>
                <w:tcPr>
                  <w:tcW w:w="709" w:type="dxa"/>
                </w:tcPr>
                <w:p w14:paraId="5BC3C022" w14:textId="77777777" w:rsidR="00C335A9" w:rsidRPr="009B7F6E" w:rsidRDefault="00C335A9" w:rsidP="00C335A9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</w:p>
              </w:tc>
              <w:tc>
                <w:tcPr>
                  <w:tcW w:w="626" w:type="dxa"/>
                </w:tcPr>
                <w:p w14:paraId="7FAEC5F8" w14:textId="77777777" w:rsidR="00C335A9" w:rsidRPr="009B7F6E" w:rsidRDefault="00C335A9" w:rsidP="00C335A9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</w:p>
              </w:tc>
            </w:tr>
            <w:tr w:rsidR="00B4316E" w:rsidRPr="00B4316E" w14:paraId="0994F1F8" w14:textId="77777777" w:rsidTr="00824390">
              <w:tc>
                <w:tcPr>
                  <w:tcW w:w="4881" w:type="dxa"/>
                </w:tcPr>
                <w:p w14:paraId="2FB8D5A2" w14:textId="77777777" w:rsidR="00C335A9" w:rsidRPr="009B7F6E" w:rsidRDefault="00C335A9" w:rsidP="00C335A9">
                  <w:pPr>
                    <w:pStyle w:val="ListParagraph"/>
                    <w:numPr>
                      <w:ilvl w:val="0"/>
                      <w:numId w:val="21"/>
                    </w:num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  <w:r w:rsidRPr="009B7F6E"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  <w:t>Investment</w:t>
                  </w:r>
                </w:p>
              </w:tc>
              <w:tc>
                <w:tcPr>
                  <w:tcW w:w="709" w:type="dxa"/>
                </w:tcPr>
                <w:p w14:paraId="60E873E7" w14:textId="77777777" w:rsidR="00C335A9" w:rsidRPr="009B7F6E" w:rsidRDefault="00C335A9" w:rsidP="00C335A9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</w:p>
              </w:tc>
              <w:tc>
                <w:tcPr>
                  <w:tcW w:w="626" w:type="dxa"/>
                </w:tcPr>
                <w:p w14:paraId="50B34CC5" w14:textId="77777777" w:rsidR="00C335A9" w:rsidRPr="009B7F6E" w:rsidRDefault="00C335A9" w:rsidP="00C335A9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</w:p>
              </w:tc>
            </w:tr>
            <w:tr w:rsidR="00B4316E" w:rsidRPr="00B4316E" w14:paraId="01F2661D" w14:textId="77777777" w:rsidTr="00824390">
              <w:tc>
                <w:tcPr>
                  <w:tcW w:w="4881" w:type="dxa"/>
                </w:tcPr>
                <w:p w14:paraId="321366C0" w14:textId="77777777" w:rsidR="00C335A9" w:rsidRPr="009B7F6E" w:rsidRDefault="00C335A9" w:rsidP="00C335A9">
                  <w:pPr>
                    <w:pStyle w:val="ListParagraph"/>
                    <w:numPr>
                      <w:ilvl w:val="0"/>
                      <w:numId w:val="21"/>
                    </w:num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  <w:r w:rsidRPr="009B7F6E"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  <w:t>Film</w:t>
                  </w:r>
                </w:p>
              </w:tc>
              <w:tc>
                <w:tcPr>
                  <w:tcW w:w="709" w:type="dxa"/>
                </w:tcPr>
                <w:p w14:paraId="2D599B4F" w14:textId="77777777" w:rsidR="00C335A9" w:rsidRPr="009B7F6E" w:rsidRDefault="00C335A9" w:rsidP="00C335A9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</w:p>
              </w:tc>
              <w:tc>
                <w:tcPr>
                  <w:tcW w:w="626" w:type="dxa"/>
                </w:tcPr>
                <w:p w14:paraId="61A7EB15" w14:textId="77777777" w:rsidR="00C335A9" w:rsidRPr="009B7F6E" w:rsidRDefault="00C335A9" w:rsidP="00C335A9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</w:p>
              </w:tc>
            </w:tr>
            <w:tr w:rsidR="00B4316E" w:rsidRPr="00B4316E" w14:paraId="2DBDFE9A" w14:textId="77777777" w:rsidTr="00824390">
              <w:tc>
                <w:tcPr>
                  <w:tcW w:w="4881" w:type="dxa"/>
                </w:tcPr>
                <w:p w14:paraId="4B442613" w14:textId="77777777" w:rsidR="00C335A9" w:rsidRPr="009B7F6E" w:rsidRDefault="00C335A9" w:rsidP="00C335A9">
                  <w:pPr>
                    <w:pStyle w:val="ListParagraph"/>
                    <w:numPr>
                      <w:ilvl w:val="0"/>
                      <w:numId w:val="21"/>
                    </w:num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  <w:r w:rsidRPr="009B7F6E"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  <w:t>Tourism</w:t>
                  </w:r>
                </w:p>
              </w:tc>
              <w:tc>
                <w:tcPr>
                  <w:tcW w:w="709" w:type="dxa"/>
                </w:tcPr>
                <w:p w14:paraId="107581F2" w14:textId="77777777" w:rsidR="00C335A9" w:rsidRPr="009B7F6E" w:rsidRDefault="00C335A9" w:rsidP="00C335A9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</w:p>
              </w:tc>
              <w:tc>
                <w:tcPr>
                  <w:tcW w:w="626" w:type="dxa"/>
                </w:tcPr>
                <w:p w14:paraId="0706DFA2" w14:textId="77777777" w:rsidR="00C335A9" w:rsidRPr="009B7F6E" w:rsidRDefault="00C335A9" w:rsidP="00C335A9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</w:p>
              </w:tc>
            </w:tr>
            <w:tr w:rsidR="00B4316E" w:rsidRPr="00B4316E" w14:paraId="0E90F95E" w14:textId="77777777" w:rsidTr="00824390">
              <w:tc>
                <w:tcPr>
                  <w:tcW w:w="4881" w:type="dxa"/>
                </w:tcPr>
                <w:p w14:paraId="6CDD2EFD" w14:textId="77777777" w:rsidR="00C335A9" w:rsidRPr="009B7F6E" w:rsidRDefault="00C335A9" w:rsidP="00C335A9">
                  <w:pPr>
                    <w:pStyle w:val="ListParagraph"/>
                    <w:numPr>
                      <w:ilvl w:val="0"/>
                      <w:numId w:val="21"/>
                    </w:num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  <w:r w:rsidRPr="009B7F6E"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  <w:t>Air Access</w:t>
                  </w:r>
                </w:p>
              </w:tc>
              <w:tc>
                <w:tcPr>
                  <w:tcW w:w="709" w:type="dxa"/>
                </w:tcPr>
                <w:p w14:paraId="7C607FF7" w14:textId="77777777" w:rsidR="00C335A9" w:rsidRPr="009B7F6E" w:rsidRDefault="00C335A9" w:rsidP="00C335A9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</w:p>
              </w:tc>
              <w:tc>
                <w:tcPr>
                  <w:tcW w:w="626" w:type="dxa"/>
                </w:tcPr>
                <w:p w14:paraId="1D1A21D7" w14:textId="77777777" w:rsidR="00C335A9" w:rsidRPr="009B7F6E" w:rsidRDefault="00C335A9" w:rsidP="00C335A9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</w:p>
              </w:tc>
            </w:tr>
            <w:tr w:rsidR="00B4316E" w:rsidRPr="00B4316E" w14:paraId="741295FF" w14:textId="77777777" w:rsidTr="00824390">
              <w:tc>
                <w:tcPr>
                  <w:tcW w:w="4881" w:type="dxa"/>
                </w:tcPr>
                <w:p w14:paraId="6ABB50D4" w14:textId="77777777" w:rsidR="00C335A9" w:rsidRPr="009B7F6E" w:rsidRDefault="00C335A9" w:rsidP="00C335A9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  <w:r w:rsidRPr="009B7F6E"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  <w:t xml:space="preserve">Is planned event aligned to any of the Western Cape’s economic priority sectors?  </w:t>
                  </w:r>
                </w:p>
              </w:tc>
              <w:tc>
                <w:tcPr>
                  <w:tcW w:w="709" w:type="dxa"/>
                </w:tcPr>
                <w:p w14:paraId="2F18D25F" w14:textId="77777777" w:rsidR="00C335A9" w:rsidRPr="009B7F6E" w:rsidRDefault="00C335A9" w:rsidP="00C335A9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</w:p>
              </w:tc>
              <w:tc>
                <w:tcPr>
                  <w:tcW w:w="626" w:type="dxa"/>
                </w:tcPr>
                <w:p w14:paraId="664B5BEE" w14:textId="77777777" w:rsidR="00C335A9" w:rsidRPr="009B7F6E" w:rsidRDefault="00C335A9" w:rsidP="00C335A9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</w:p>
              </w:tc>
            </w:tr>
            <w:tr w:rsidR="00B4316E" w:rsidRPr="00B4316E" w14:paraId="700DA8A0" w14:textId="77777777" w:rsidTr="00824390">
              <w:tc>
                <w:tcPr>
                  <w:tcW w:w="4881" w:type="dxa"/>
                </w:tcPr>
                <w:p w14:paraId="08113DFE" w14:textId="77777777" w:rsidR="00C335A9" w:rsidRPr="009B7F6E" w:rsidRDefault="00C335A9" w:rsidP="00C335A9">
                  <w:pPr>
                    <w:pStyle w:val="ListParagraph"/>
                    <w:numPr>
                      <w:ilvl w:val="0"/>
                      <w:numId w:val="20"/>
                    </w:num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  <w:lang w:eastAsia="en-ZA"/>
                    </w:rPr>
                  </w:pPr>
                  <w:r w:rsidRPr="009B7F6E"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  <w:t>Medical and Pharma</w:t>
                  </w:r>
                </w:p>
              </w:tc>
              <w:tc>
                <w:tcPr>
                  <w:tcW w:w="709" w:type="dxa"/>
                </w:tcPr>
                <w:p w14:paraId="1883F18C" w14:textId="77777777" w:rsidR="00C335A9" w:rsidRPr="009B7F6E" w:rsidRDefault="00C335A9" w:rsidP="00C335A9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</w:p>
              </w:tc>
              <w:tc>
                <w:tcPr>
                  <w:tcW w:w="626" w:type="dxa"/>
                </w:tcPr>
                <w:p w14:paraId="18D64B26" w14:textId="77777777" w:rsidR="00C335A9" w:rsidRPr="009B7F6E" w:rsidRDefault="00C335A9" w:rsidP="00C335A9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</w:p>
              </w:tc>
            </w:tr>
            <w:tr w:rsidR="00B4316E" w:rsidRPr="00B4316E" w14:paraId="060130E2" w14:textId="77777777" w:rsidTr="00824390">
              <w:tc>
                <w:tcPr>
                  <w:tcW w:w="4881" w:type="dxa"/>
                </w:tcPr>
                <w:p w14:paraId="570AE853" w14:textId="77777777" w:rsidR="00C335A9" w:rsidRPr="009B7F6E" w:rsidRDefault="00C335A9" w:rsidP="00C335A9">
                  <w:pPr>
                    <w:pStyle w:val="ListParagraph"/>
                    <w:numPr>
                      <w:ilvl w:val="0"/>
                      <w:numId w:val="20"/>
                    </w:num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  <w:r w:rsidRPr="009B7F6E">
                    <w:rPr>
                      <w:rFonts w:ascii="Arial Narrow" w:hAnsi="Arial Narrow" w:cs="Calibri"/>
                      <w:color w:val="404040" w:themeColor="text1" w:themeTint="BF"/>
                      <w:sz w:val="20"/>
                      <w:szCs w:val="20"/>
                    </w:rPr>
                    <w:t>Engineering</w:t>
                  </w:r>
                </w:p>
              </w:tc>
              <w:tc>
                <w:tcPr>
                  <w:tcW w:w="709" w:type="dxa"/>
                </w:tcPr>
                <w:p w14:paraId="587FAF10" w14:textId="77777777" w:rsidR="00C335A9" w:rsidRPr="009B7F6E" w:rsidRDefault="00C335A9" w:rsidP="00C335A9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</w:p>
              </w:tc>
              <w:tc>
                <w:tcPr>
                  <w:tcW w:w="626" w:type="dxa"/>
                </w:tcPr>
                <w:p w14:paraId="356BDCC5" w14:textId="77777777" w:rsidR="00C335A9" w:rsidRPr="009B7F6E" w:rsidRDefault="00C335A9" w:rsidP="00C335A9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</w:p>
              </w:tc>
            </w:tr>
            <w:tr w:rsidR="00B4316E" w:rsidRPr="00B4316E" w14:paraId="4352C5DA" w14:textId="77777777" w:rsidTr="00824390">
              <w:tc>
                <w:tcPr>
                  <w:tcW w:w="4881" w:type="dxa"/>
                </w:tcPr>
                <w:p w14:paraId="76BD143B" w14:textId="77777777" w:rsidR="00C335A9" w:rsidRPr="009B7F6E" w:rsidRDefault="00C335A9" w:rsidP="00C335A9">
                  <w:pPr>
                    <w:pStyle w:val="ListParagraph"/>
                    <w:numPr>
                      <w:ilvl w:val="0"/>
                      <w:numId w:val="20"/>
                    </w:num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  <w:lang w:eastAsia="en-ZA"/>
                    </w:rPr>
                  </w:pPr>
                  <w:r w:rsidRPr="009B7F6E"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  <w:t>Agri-processing</w:t>
                  </w:r>
                </w:p>
              </w:tc>
              <w:tc>
                <w:tcPr>
                  <w:tcW w:w="709" w:type="dxa"/>
                </w:tcPr>
                <w:p w14:paraId="4EBE1C3C" w14:textId="77777777" w:rsidR="00C335A9" w:rsidRPr="009B7F6E" w:rsidRDefault="00C335A9" w:rsidP="00C335A9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</w:p>
              </w:tc>
              <w:tc>
                <w:tcPr>
                  <w:tcW w:w="626" w:type="dxa"/>
                </w:tcPr>
                <w:p w14:paraId="6E4E0CED" w14:textId="77777777" w:rsidR="00C335A9" w:rsidRPr="009B7F6E" w:rsidRDefault="00C335A9" w:rsidP="00C335A9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</w:p>
              </w:tc>
            </w:tr>
            <w:tr w:rsidR="00B4316E" w:rsidRPr="00B4316E" w14:paraId="3A2C0FB6" w14:textId="77777777" w:rsidTr="00824390">
              <w:tc>
                <w:tcPr>
                  <w:tcW w:w="4881" w:type="dxa"/>
                </w:tcPr>
                <w:p w14:paraId="597D0972" w14:textId="77777777" w:rsidR="00C335A9" w:rsidRPr="009B7F6E" w:rsidRDefault="00C335A9" w:rsidP="00C335A9">
                  <w:pPr>
                    <w:pStyle w:val="ListParagraph"/>
                    <w:numPr>
                      <w:ilvl w:val="0"/>
                      <w:numId w:val="20"/>
                    </w:num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  <w:r w:rsidRPr="009B7F6E"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  <w:t>Manufacturing</w:t>
                  </w:r>
                </w:p>
              </w:tc>
              <w:tc>
                <w:tcPr>
                  <w:tcW w:w="709" w:type="dxa"/>
                </w:tcPr>
                <w:p w14:paraId="2CE03EAB" w14:textId="77777777" w:rsidR="00C335A9" w:rsidRPr="009B7F6E" w:rsidRDefault="00C335A9" w:rsidP="00C335A9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</w:p>
              </w:tc>
              <w:tc>
                <w:tcPr>
                  <w:tcW w:w="626" w:type="dxa"/>
                </w:tcPr>
                <w:p w14:paraId="31D1014F" w14:textId="77777777" w:rsidR="00C335A9" w:rsidRPr="009B7F6E" w:rsidRDefault="00C335A9" w:rsidP="00C335A9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</w:p>
              </w:tc>
            </w:tr>
            <w:tr w:rsidR="00B4316E" w:rsidRPr="00B4316E" w14:paraId="7E36480F" w14:textId="77777777" w:rsidTr="00824390">
              <w:tc>
                <w:tcPr>
                  <w:tcW w:w="4881" w:type="dxa"/>
                </w:tcPr>
                <w:p w14:paraId="4763950E" w14:textId="77777777" w:rsidR="00C335A9" w:rsidRPr="009B7F6E" w:rsidRDefault="00C335A9" w:rsidP="00C335A9">
                  <w:pPr>
                    <w:pStyle w:val="ListParagraph"/>
                    <w:numPr>
                      <w:ilvl w:val="0"/>
                      <w:numId w:val="20"/>
                    </w:num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  <w:r w:rsidRPr="009B7F6E"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  <w:t>Renewable Energy</w:t>
                  </w:r>
                </w:p>
              </w:tc>
              <w:tc>
                <w:tcPr>
                  <w:tcW w:w="709" w:type="dxa"/>
                </w:tcPr>
                <w:p w14:paraId="525A0F0E" w14:textId="77777777" w:rsidR="00C335A9" w:rsidRPr="009B7F6E" w:rsidRDefault="00C335A9" w:rsidP="00C335A9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</w:p>
              </w:tc>
              <w:tc>
                <w:tcPr>
                  <w:tcW w:w="626" w:type="dxa"/>
                </w:tcPr>
                <w:p w14:paraId="6400652C" w14:textId="77777777" w:rsidR="00C335A9" w:rsidRPr="009B7F6E" w:rsidRDefault="00C335A9" w:rsidP="00C335A9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</w:p>
              </w:tc>
            </w:tr>
            <w:tr w:rsidR="00B4316E" w:rsidRPr="00B4316E" w14:paraId="4AF22A3E" w14:textId="77777777" w:rsidTr="00824390">
              <w:tc>
                <w:tcPr>
                  <w:tcW w:w="4881" w:type="dxa"/>
                </w:tcPr>
                <w:p w14:paraId="03776A0E" w14:textId="77777777" w:rsidR="00C335A9" w:rsidRPr="009B7F6E" w:rsidRDefault="00C335A9" w:rsidP="00C335A9">
                  <w:pPr>
                    <w:pStyle w:val="ListParagraph"/>
                    <w:numPr>
                      <w:ilvl w:val="0"/>
                      <w:numId w:val="20"/>
                    </w:num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  <w:lang w:eastAsia="en-ZA"/>
                    </w:rPr>
                  </w:pPr>
                  <w:r w:rsidRPr="009B7F6E"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  <w:t>Oceans Economy</w:t>
                  </w:r>
                </w:p>
              </w:tc>
              <w:tc>
                <w:tcPr>
                  <w:tcW w:w="709" w:type="dxa"/>
                </w:tcPr>
                <w:p w14:paraId="172C3F47" w14:textId="77777777" w:rsidR="00C335A9" w:rsidRPr="009B7F6E" w:rsidRDefault="00C335A9" w:rsidP="00C335A9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</w:p>
              </w:tc>
              <w:tc>
                <w:tcPr>
                  <w:tcW w:w="626" w:type="dxa"/>
                </w:tcPr>
                <w:p w14:paraId="1784565F" w14:textId="77777777" w:rsidR="00C335A9" w:rsidRPr="009B7F6E" w:rsidRDefault="00C335A9" w:rsidP="00C335A9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</w:p>
              </w:tc>
            </w:tr>
            <w:tr w:rsidR="00B4316E" w:rsidRPr="00B4316E" w14:paraId="6B4294CC" w14:textId="77777777" w:rsidTr="00824390">
              <w:tc>
                <w:tcPr>
                  <w:tcW w:w="4881" w:type="dxa"/>
                </w:tcPr>
                <w:p w14:paraId="474B5B0C" w14:textId="77777777" w:rsidR="00C335A9" w:rsidRPr="009B7F6E" w:rsidRDefault="00C335A9" w:rsidP="00C335A9">
                  <w:pPr>
                    <w:pStyle w:val="ListParagraph"/>
                    <w:numPr>
                      <w:ilvl w:val="0"/>
                      <w:numId w:val="20"/>
                    </w:num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  <w:lang w:eastAsia="en-ZA"/>
                    </w:rPr>
                  </w:pPr>
                  <w:r w:rsidRPr="009B7F6E"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  <w:t>BPO, ICT &amp; Technology</w:t>
                  </w:r>
                </w:p>
              </w:tc>
              <w:tc>
                <w:tcPr>
                  <w:tcW w:w="709" w:type="dxa"/>
                </w:tcPr>
                <w:p w14:paraId="30F0C2FD" w14:textId="77777777" w:rsidR="00C335A9" w:rsidRPr="009B7F6E" w:rsidRDefault="00C335A9" w:rsidP="00C335A9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</w:p>
              </w:tc>
              <w:tc>
                <w:tcPr>
                  <w:tcW w:w="626" w:type="dxa"/>
                </w:tcPr>
                <w:p w14:paraId="1F751F68" w14:textId="77777777" w:rsidR="00C335A9" w:rsidRPr="009B7F6E" w:rsidRDefault="00C335A9" w:rsidP="00C335A9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</w:p>
              </w:tc>
            </w:tr>
            <w:tr w:rsidR="00B4316E" w:rsidRPr="00B4316E" w14:paraId="44FA2684" w14:textId="77777777" w:rsidTr="00824390">
              <w:tc>
                <w:tcPr>
                  <w:tcW w:w="4881" w:type="dxa"/>
                </w:tcPr>
                <w:p w14:paraId="745342E7" w14:textId="77777777" w:rsidR="00C335A9" w:rsidRPr="009B7F6E" w:rsidRDefault="00C335A9" w:rsidP="00C335A9">
                  <w:pPr>
                    <w:pStyle w:val="ListParagraph"/>
                    <w:numPr>
                      <w:ilvl w:val="0"/>
                      <w:numId w:val="20"/>
                    </w:num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  <w:lang w:eastAsia="en-ZA"/>
                    </w:rPr>
                  </w:pPr>
                  <w:r w:rsidRPr="009B7F6E"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  <w:t>Creative Industries</w:t>
                  </w:r>
                </w:p>
              </w:tc>
              <w:tc>
                <w:tcPr>
                  <w:tcW w:w="709" w:type="dxa"/>
                </w:tcPr>
                <w:p w14:paraId="393A8E3B" w14:textId="77777777" w:rsidR="00C335A9" w:rsidRPr="009B7F6E" w:rsidRDefault="00C335A9" w:rsidP="00C335A9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</w:p>
              </w:tc>
              <w:tc>
                <w:tcPr>
                  <w:tcW w:w="626" w:type="dxa"/>
                </w:tcPr>
                <w:p w14:paraId="166F4015" w14:textId="77777777" w:rsidR="00C335A9" w:rsidRPr="009B7F6E" w:rsidRDefault="00C335A9" w:rsidP="00C335A9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</w:p>
              </w:tc>
            </w:tr>
            <w:tr w:rsidR="00B4316E" w:rsidRPr="00B4316E" w14:paraId="6BF341CA" w14:textId="77777777" w:rsidTr="00824390">
              <w:tc>
                <w:tcPr>
                  <w:tcW w:w="4881" w:type="dxa"/>
                </w:tcPr>
                <w:p w14:paraId="4BA47B55" w14:textId="77777777" w:rsidR="00C335A9" w:rsidRPr="009B7F6E" w:rsidRDefault="00C335A9" w:rsidP="00C335A9">
                  <w:pPr>
                    <w:pStyle w:val="ListParagraph"/>
                    <w:numPr>
                      <w:ilvl w:val="0"/>
                      <w:numId w:val="20"/>
                    </w:num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  <w:lang w:eastAsia="en-ZA"/>
                    </w:rPr>
                  </w:pPr>
                  <w:r w:rsidRPr="009B7F6E"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  <w:t>Energy – Green Economy</w:t>
                  </w:r>
                </w:p>
              </w:tc>
              <w:tc>
                <w:tcPr>
                  <w:tcW w:w="709" w:type="dxa"/>
                </w:tcPr>
                <w:p w14:paraId="001C3C82" w14:textId="77777777" w:rsidR="00C335A9" w:rsidRPr="009B7F6E" w:rsidRDefault="00C335A9" w:rsidP="00C335A9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</w:p>
              </w:tc>
              <w:tc>
                <w:tcPr>
                  <w:tcW w:w="626" w:type="dxa"/>
                </w:tcPr>
                <w:p w14:paraId="5649E56C" w14:textId="77777777" w:rsidR="00C335A9" w:rsidRPr="009B7F6E" w:rsidRDefault="00C335A9" w:rsidP="00C335A9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</w:p>
              </w:tc>
            </w:tr>
            <w:tr w:rsidR="00B4316E" w:rsidRPr="00B4316E" w14:paraId="446074E9" w14:textId="77777777" w:rsidTr="00824390">
              <w:trPr>
                <w:trHeight w:val="50"/>
              </w:trPr>
              <w:tc>
                <w:tcPr>
                  <w:tcW w:w="4881" w:type="dxa"/>
                </w:tcPr>
                <w:p w14:paraId="6E2FDDA3" w14:textId="77777777" w:rsidR="00C335A9" w:rsidRPr="009B7F6E" w:rsidRDefault="00C335A9" w:rsidP="00C335A9">
                  <w:pPr>
                    <w:pStyle w:val="ListParagraph"/>
                    <w:numPr>
                      <w:ilvl w:val="0"/>
                      <w:numId w:val="20"/>
                    </w:num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  <w:lang w:eastAsia="en-ZA"/>
                    </w:rPr>
                  </w:pPr>
                  <w:r w:rsidRPr="009B7F6E"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  <w:t>Education</w:t>
                  </w:r>
                </w:p>
              </w:tc>
              <w:tc>
                <w:tcPr>
                  <w:tcW w:w="709" w:type="dxa"/>
                </w:tcPr>
                <w:p w14:paraId="3D56AEC6" w14:textId="77777777" w:rsidR="00C335A9" w:rsidRPr="009B7F6E" w:rsidRDefault="00C335A9" w:rsidP="00C335A9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</w:p>
              </w:tc>
              <w:tc>
                <w:tcPr>
                  <w:tcW w:w="626" w:type="dxa"/>
                </w:tcPr>
                <w:p w14:paraId="417BC5CF" w14:textId="77777777" w:rsidR="00C335A9" w:rsidRPr="009B7F6E" w:rsidRDefault="00C335A9" w:rsidP="00C335A9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</w:p>
              </w:tc>
            </w:tr>
          </w:tbl>
          <w:p w14:paraId="3B8F2FB4" w14:textId="77777777" w:rsidR="00F64428" w:rsidRPr="00B4316E" w:rsidRDefault="00F64428" w:rsidP="004A3AD0">
            <w:pPr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4A3AD0" w:rsidRPr="00B4316E" w14:paraId="69475246" w14:textId="77777777" w:rsidTr="00B81259">
        <w:tc>
          <w:tcPr>
            <w:tcW w:w="3256" w:type="dxa"/>
            <w:shd w:val="clear" w:color="auto" w:fill="BFBFBF" w:themeFill="background1" w:themeFillShade="BF"/>
          </w:tcPr>
          <w:p w14:paraId="6B156194" w14:textId="77777777" w:rsidR="004A3AD0" w:rsidRPr="00B4316E" w:rsidRDefault="00B524F8" w:rsidP="002012C5">
            <w:pPr>
              <w:rPr>
                <w:rFonts w:ascii="Arial Narrow" w:hAnsi="Arial Narrow"/>
                <w:b/>
                <w:sz w:val="20"/>
                <w:szCs w:val="20"/>
              </w:rPr>
            </w:pPr>
            <w:r w:rsidRPr="009B7F6E">
              <w:rPr>
                <w:rFonts w:ascii="Arial Narrow" w:hAnsi="Arial Narrow"/>
                <w:b/>
                <w:color w:val="404040" w:themeColor="text1" w:themeTint="BF"/>
                <w:sz w:val="20"/>
                <w:szCs w:val="20"/>
              </w:rPr>
              <w:t>OTHER INFORMATION</w:t>
            </w:r>
          </w:p>
        </w:tc>
        <w:tc>
          <w:tcPr>
            <w:tcW w:w="6662" w:type="dxa"/>
            <w:shd w:val="clear" w:color="auto" w:fill="BFBFBF" w:themeFill="background1" w:themeFillShade="BF"/>
          </w:tcPr>
          <w:p w14:paraId="2E4D5F21" w14:textId="77777777" w:rsidR="004A3AD0" w:rsidRPr="00B4316E" w:rsidRDefault="004A3AD0" w:rsidP="002012C5">
            <w:pPr>
              <w:rPr>
                <w:rFonts w:ascii="Arial Narrow" w:hAnsi="Arial Narrow"/>
                <w:b/>
                <w:sz w:val="20"/>
                <w:szCs w:val="20"/>
              </w:rPr>
            </w:pPr>
          </w:p>
        </w:tc>
      </w:tr>
      <w:tr w:rsidR="004A3AD0" w:rsidRPr="00B4316E" w14:paraId="4C3B9ADF" w14:textId="77777777" w:rsidTr="00B81259">
        <w:tc>
          <w:tcPr>
            <w:tcW w:w="3256" w:type="dxa"/>
          </w:tcPr>
          <w:p w14:paraId="702C26BC" w14:textId="77777777" w:rsidR="004A3AD0" w:rsidRPr="00B4316E" w:rsidRDefault="004A3AD0" w:rsidP="004A3AD0">
            <w:pPr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6662" w:type="dxa"/>
          </w:tcPr>
          <w:p w14:paraId="68D6FC4C" w14:textId="77777777" w:rsidR="00B524F8" w:rsidRPr="00B4316E" w:rsidRDefault="00B524F8">
            <w:pPr>
              <w:rPr>
                <w:rFonts w:ascii="Arial Narrow" w:hAnsi="Arial Narrow"/>
                <w:sz w:val="20"/>
                <w:szCs w:val="20"/>
              </w:rPr>
            </w:pP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4845"/>
              <w:gridCol w:w="709"/>
              <w:gridCol w:w="708"/>
            </w:tblGrid>
            <w:tr w:rsidR="00B4316E" w:rsidRPr="00B4316E" w14:paraId="6900D241" w14:textId="77777777" w:rsidTr="00C6749A">
              <w:tc>
                <w:tcPr>
                  <w:tcW w:w="4845" w:type="dxa"/>
                </w:tcPr>
                <w:p w14:paraId="1A99CF25" w14:textId="77777777" w:rsidR="00B524F8" w:rsidRPr="009B7F6E" w:rsidRDefault="00B524F8" w:rsidP="00B524F8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</w:p>
              </w:tc>
              <w:tc>
                <w:tcPr>
                  <w:tcW w:w="709" w:type="dxa"/>
                </w:tcPr>
                <w:p w14:paraId="19AC88A0" w14:textId="77777777" w:rsidR="00B524F8" w:rsidRPr="009B7F6E" w:rsidRDefault="00B524F8" w:rsidP="00B524F8">
                  <w:pPr>
                    <w:rPr>
                      <w:rFonts w:ascii="Arial Narrow" w:hAnsi="Arial Narrow"/>
                      <w:b/>
                      <w:color w:val="404040" w:themeColor="text1" w:themeTint="BF"/>
                      <w:sz w:val="20"/>
                      <w:szCs w:val="20"/>
                    </w:rPr>
                  </w:pPr>
                  <w:r w:rsidRPr="009B7F6E">
                    <w:rPr>
                      <w:rFonts w:ascii="Arial Narrow" w:hAnsi="Arial Narrow"/>
                      <w:b/>
                      <w:color w:val="404040" w:themeColor="text1" w:themeTint="BF"/>
                      <w:sz w:val="20"/>
                      <w:szCs w:val="20"/>
                    </w:rPr>
                    <w:t>Yes</w:t>
                  </w:r>
                </w:p>
              </w:tc>
              <w:tc>
                <w:tcPr>
                  <w:tcW w:w="708" w:type="dxa"/>
                </w:tcPr>
                <w:p w14:paraId="0B020EDC" w14:textId="77777777" w:rsidR="00B524F8" w:rsidRPr="009B7F6E" w:rsidRDefault="00B524F8" w:rsidP="00B524F8">
                  <w:pPr>
                    <w:rPr>
                      <w:rFonts w:ascii="Arial Narrow" w:hAnsi="Arial Narrow"/>
                      <w:b/>
                      <w:color w:val="404040" w:themeColor="text1" w:themeTint="BF"/>
                      <w:sz w:val="20"/>
                      <w:szCs w:val="20"/>
                    </w:rPr>
                  </w:pPr>
                  <w:r w:rsidRPr="009B7F6E">
                    <w:rPr>
                      <w:rFonts w:ascii="Arial Narrow" w:hAnsi="Arial Narrow"/>
                      <w:b/>
                      <w:color w:val="404040" w:themeColor="text1" w:themeTint="BF"/>
                      <w:sz w:val="20"/>
                      <w:szCs w:val="20"/>
                    </w:rPr>
                    <w:t xml:space="preserve">No   </w:t>
                  </w:r>
                </w:p>
              </w:tc>
            </w:tr>
            <w:tr w:rsidR="00B4316E" w:rsidRPr="00B4316E" w14:paraId="6ADF86FE" w14:textId="77777777" w:rsidTr="00C6749A">
              <w:tc>
                <w:tcPr>
                  <w:tcW w:w="4845" w:type="dxa"/>
                </w:tcPr>
                <w:p w14:paraId="5F8EFAA0" w14:textId="77777777" w:rsidR="00B524F8" w:rsidRPr="009B7F6E" w:rsidRDefault="00B524F8" w:rsidP="00B524F8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  <w:r w:rsidRPr="009B7F6E"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  <w:t xml:space="preserve">Is </w:t>
                  </w:r>
                  <w:r w:rsidR="00085458" w:rsidRPr="009B7F6E"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  <w:t xml:space="preserve">a booking quotation or confirmation </w:t>
                  </w:r>
                  <w:r w:rsidRPr="009B7F6E"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  <w:t xml:space="preserve">available and attached?  </w:t>
                  </w:r>
                </w:p>
              </w:tc>
              <w:tc>
                <w:tcPr>
                  <w:tcW w:w="709" w:type="dxa"/>
                </w:tcPr>
                <w:p w14:paraId="0B31C55D" w14:textId="77777777" w:rsidR="00B524F8" w:rsidRPr="009B7F6E" w:rsidRDefault="00B524F8" w:rsidP="00B524F8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</w:p>
              </w:tc>
              <w:tc>
                <w:tcPr>
                  <w:tcW w:w="708" w:type="dxa"/>
                </w:tcPr>
                <w:p w14:paraId="0F6D3038" w14:textId="77777777" w:rsidR="00B524F8" w:rsidRPr="009B7F6E" w:rsidRDefault="00B524F8" w:rsidP="00B524F8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</w:p>
              </w:tc>
            </w:tr>
            <w:tr w:rsidR="00B4316E" w:rsidRPr="00B4316E" w14:paraId="7FB41A63" w14:textId="77777777" w:rsidTr="00C6749A">
              <w:tc>
                <w:tcPr>
                  <w:tcW w:w="4845" w:type="dxa"/>
                </w:tcPr>
                <w:p w14:paraId="1C4AB663" w14:textId="77777777" w:rsidR="00B524F8" w:rsidRPr="009B7F6E" w:rsidRDefault="00B524F8" w:rsidP="00B524F8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  <w:r w:rsidRPr="009B7F6E"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  <w:lastRenderedPageBreak/>
                    <w:t xml:space="preserve">Is </w:t>
                  </w:r>
                  <w:r w:rsidR="00003CD8" w:rsidRPr="009B7F6E"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  <w:t xml:space="preserve">the </w:t>
                  </w:r>
                  <w:r w:rsidRPr="009B7F6E"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  <w:t xml:space="preserve">applicant registered on the Central supplier database?  </w:t>
                  </w:r>
                </w:p>
                <w:p w14:paraId="7943AE08" w14:textId="77777777" w:rsidR="00B524F8" w:rsidRPr="009B7F6E" w:rsidRDefault="00B524F8" w:rsidP="00B524F8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  <w:r w:rsidRPr="009B7F6E"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  <w:t xml:space="preserve">If yes, </w:t>
                  </w:r>
                  <w:r w:rsidR="00003CD8" w:rsidRPr="009B7F6E"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  <w:t xml:space="preserve">please send us a copy of your valid certificate?  </w:t>
                  </w:r>
                </w:p>
              </w:tc>
              <w:tc>
                <w:tcPr>
                  <w:tcW w:w="709" w:type="dxa"/>
                </w:tcPr>
                <w:p w14:paraId="34786058" w14:textId="77777777" w:rsidR="00B524F8" w:rsidRPr="009B7F6E" w:rsidRDefault="00B524F8" w:rsidP="00B524F8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</w:p>
              </w:tc>
              <w:tc>
                <w:tcPr>
                  <w:tcW w:w="708" w:type="dxa"/>
                </w:tcPr>
                <w:p w14:paraId="0914D821" w14:textId="77777777" w:rsidR="00B524F8" w:rsidRPr="009B7F6E" w:rsidRDefault="00B524F8" w:rsidP="00B524F8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</w:p>
              </w:tc>
            </w:tr>
            <w:tr w:rsidR="00B4316E" w:rsidRPr="00B4316E" w14:paraId="058C3937" w14:textId="77777777" w:rsidTr="00C6749A">
              <w:tc>
                <w:tcPr>
                  <w:tcW w:w="4845" w:type="dxa"/>
                </w:tcPr>
                <w:p w14:paraId="3B655535" w14:textId="77777777" w:rsidR="00003CD8" w:rsidRPr="009B7F6E" w:rsidRDefault="00003CD8" w:rsidP="00B524F8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  <w:r w:rsidRPr="009B7F6E"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  <w:t>Do you have a valid BEE clearance certificate?</w:t>
                  </w:r>
                </w:p>
                <w:p w14:paraId="398294DE" w14:textId="77777777" w:rsidR="00003CD8" w:rsidRPr="009B7F6E" w:rsidRDefault="00003CD8" w:rsidP="00B524F8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  <w:r w:rsidRPr="009B7F6E"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  <w:t xml:space="preserve">If yes, please send us a copy of your valid certificate?  </w:t>
                  </w:r>
                </w:p>
              </w:tc>
              <w:tc>
                <w:tcPr>
                  <w:tcW w:w="709" w:type="dxa"/>
                </w:tcPr>
                <w:p w14:paraId="6195CE7B" w14:textId="77777777" w:rsidR="00003CD8" w:rsidRPr="009B7F6E" w:rsidRDefault="00003CD8" w:rsidP="00B524F8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</w:p>
              </w:tc>
              <w:tc>
                <w:tcPr>
                  <w:tcW w:w="708" w:type="dxa"/>
                </w:tcPr>
                <w:p w14:paraId="4B1F299D" w14:textId="77777777" w:rsidR="00003CD8" w:rsidRPr="009B7F6E" w:rsidRDefault="00003CD8" w:rsidP="00B524F8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</w:p>
              </w:tc>
            </w:tr>
            <w:tr w:rsidR="00B4316E" w:rsidRPr="00B4316E" w14:paraId="1649DA24" w14:textId="77777777" w:rsidTr="00C6749A">
              <w:tc>
                <w:tcPr>
                  <w:tcW w:w="4845" w:type="dxa"/>
                </w:tcPr>
                <w:p w14:paraId="6F7BA9E6" w14:textId="77777777" w:rsidR="00003CD8" w:rsidRPr="009B7F6E" w:rsidRDefault="00B524F8" w:rsidP="00B524F8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  <w:r w:rsidRPr="009B7F6E"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  <w:t>Do you have a</w:t>
                  </w:r>
                  <w:r w:rsidR="004C32BD" w:rsidRPr="009B7F6E"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  <w:t xml:space="preserve"> valid </w:t>
                  </w:r>
                  <w:r w:rsidRPr="009B7F6E"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  <w:t>Tax clearance certificate</w:t>
                  </w:r>
                  <w:r w:rsidR="00003CD8" w:rsidRPr="009B7F6E"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  <w:t>?</w:t>
                  </w:r>
                </w:p>
                <w:p w14:paraId="7631E239" w14:textId="77777777" w:rsidR="00B524F8" w:rsidRPr="009B7F6E" w:rsidRDefault="00003CD8" w:rsidP="00B524F8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  <w:r w:rsidRPr="009B7F6E"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  <w:t xml:space="preserve">If yes, please send us a copy of your valid certificate?  </w:t>
                  </w:r>
                  <w:r w:rsidR="00B524F8" w:rsidRPr="009B7F6E"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  <w:t xml:space="preserve"> </w:t>
                  </w:r>
                </w:p>
              </w:tc>
              <w:tc>
                <w:tcPr>
                  <w:tcW w:w="709" w:type="dxa"/>
                </w:tcPr>
                <w:p w14:paraId="72C0A6B4" w14:textId="77777777" w:rsidR="00B524F8" w:rsidRPr="009B7F6E" w:rsidRDefault="00B524F8" w:rsidP="00B524F8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</w:p>
              </w:tc>
              <w:tc>
                <w:tcPr>
                  <w:tcW w:w="708" w:type="dxa"/>
                </w:tcPr>
                <w:p w14:paraId="63C84D49" w14:textId="77777777" w:rsidR="00B524F8" w:rsidRPr="009B7F6E" w:rsidRDefault="00B524F8" w:rsidP="00B524F8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</w:p>
              </w:tc>
            </w:tr>
            <w:tr w:rsidR="00802BF5" w:rsidRPr="00B4316E" w14:paraId="5E30AA5D" w14:textId="77777777" w:rsidTr="00C6749A">
              <w:tc>
                <w:tcPr>
                  <w:tcW w:w="4845" w:type="dxa"/>
                </w:tcPr>
                <w:p w14:paraId="1BE02D30" w14:textId="4247B5D9" w:rsidR="00802BF5" w:rsidRPr="002F5AE5" w:rsidRDefault="00802BF5" w:rsidP="00B524F8">
                  <w:pPr>
                    <w:rPr>
                      <w:rFonts w:ascii="Arial Narrow" w:hAnsi="Arial Narrow"/>
                      <w:b/>
                      <w:bCs/>
                      <w:color w:val="FF0000"/>
                      <w:sz w:val="20"/>
                      <w:szCs w:val="20"/>
                    </w:rPr>
                  </w:pPr>
                  <w:r w:rsidRPr="002F5AE5">
                    <w:rPr>
                      <w:rFonts w:ascii="Arial Narrow" w:hAnsi="Arial Narrow"/>
                      <w:b/>
                      <w:bCs/>
                      <w:color w:val="FF0000"/>
                      <w:sz w:val="20"/>
                      <w:szCs w:val="20"/>
                    </w:rPr>
                    <w:t>Have you received funding from Wesgro Unit?</w:t>
                  </w:r>
                </w:p>
              </w:tc>
              <w:tc>
                <w:tcPr>
                  <w:tcW w:w="709" w:type="dxa"/>
                </w:tcPr>
                <w:p w14:paraId="023254B2" w14:textId="77777777" w:rsidR="00802BF5" w:rsidRPr="002F5AE5" w:rsidRDefault="00802BF5" w:rsidP="00B524F8">
                  <w:pPr>
                    <w:rPr>
                      <w:rFonts w:ascii="Arial Narrow" w:hAnsi="Arial Narrow"/>
                      <w:b/>
                      <w:bCs/>
                      <w:color w:val="FF0000"/>
                      <w:sz w:val="20"/>
                      <w:szCs w:val="20"/>
                    </w:rPr>
                  </w:pPr>
                </w:p>
              </w:tc>
              <w:tc>
                <w:tcPr>
                  <w:tcW w:w="708" w:type="dxa"/>
                </w:tcPr>
                <w:p w14:paraId="5FE7E45D" w14:textId="77777777" w:rsidR="00802BF5" w:rsidRPr="009B7F6E" w:rsidRDefault="00802BF5" w:rsidP="00B524F8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</w:p>
              </w:tc>
            </w:tr>
            <w:tr w:rsidR="00802BF5" w:rsidRPr="00B4316E" w14:paraId="3E1E61B6" w14:textId="77777777" w:rsidTr="00C6749A">
              <w:tc>
                <w:tcPr>
                  <w:tcW w:w="4845" w:type="dxa"/>
                </w:tcPr>
                <w:p w14:paraId="71538F46" w14:textId="6B11487E" w:rsidR="00802BF5" w:rsidRPr="002F5AE5" w:rsidRDefault="00802BF5" w:rsidP="00B524F8">
                  <w:pPr>
                    <w:rPr>
                      <w:rFonts w:ascii="Arial Narrow" w:hAnsi="Arial Narrow"/>
                      <w:b/>
                      <w:bCs/>
                      <w:color w:val="FF0000"/>
                      <w:sz w:val="20"/>
                      <w:szCs w:val="20"/>
                    </w:rPr>
                  </w:pPr>
                  <w:r w:rsidRPr="002F5AE5">
                    <w:rPr>
                      <w:rFonts w:ascii="Arial Narrow" w:hAnsi="Arial Narrow"/>
                      <w:b/>
                      <w:bCs/>
                      <w:color w:val="FF0000"/>
                      <w:sz w:val="20"/>
                      <w:szCs w:val="20"/>
                    </w:rPr>
                    <w:t>Have you applied or received funding from the South African National Convention Bureau (SANCB) / South African Tourism?</w:t>
                  </w:r>
                </w:p>
              </w:tc>
              <w:tc>
                <w:tcPr>
                  <w:tcW w:w="709" w:type="dxa"/>
                </w:tcPr>
                <w:p w14:paraId="2DAC6F82" w14:textId="77777777" w:rsidR="00802BF5" w:rsidRPr="002F5AE5" w:rsidRDefault="00802BF5" w:rsidP="00B524F8">
                  <w:pPr>
                    <w:rPr>
                      <w:rFonts w:ascii="Arial Narrow" w:hAnsi="Arial Narrow"/>
                      <w:b/>
                      <w:bCs/>
                      <w:color w:val="FF0000"/>
                      <w:sz w:val="20"/>
                      <w:szCs w:val="20"/>
                    </w:rPr>
                  </w:pPr>
                </w:p>
              </w:tc>
              <w:tc>
                <w:tcPr>
                  <w:tcW w:w="708" w:type="dxa"/>
                </w:tcPr>
                <w:p w14:paraId="4B3EAA77" w14:textId="77777777" w:rsidR="00802BF5" w:rsidRPr="009B7F6E" w:rsidRDefault="00802BF5" w:rsidP="00B524F8">
                  <w:pPr>
                    <w:rPr>
                      <w:rFonts w:ascii="Arial Narrow" w:hAnsi="Arial Narrow"/>
                      <w:color w:val="404040" w:themeColor="text1" w:themeTint="BF"/>
                      <w:sz w:val="20"/>
                      <w:szCs w:val="20"/>
                    </w:rPr>
                  </w:pPr>
                </w:p>
              </w:tc>
            </w:tr>
          </w:tbl>
          <w:p w14:paraId="2A424AC8" w14:textId="77777777" w:rsidR="00900917" w:rsidRPr="00B4316E" w:rsidRDefault="00900917" w:rsidP="004A3AD0">
            <w:pPr>
              <w:rPr>
                <w:rFonts w:ascii="Arial Narrow" w:hAnsi="Arial Narrow"/>
                <w:sz w:val="20"/>
                <w:szCs w:val="20"/>
              </w:rPr>
            </w:pPr>
          </w:p>
        </w:tc>
      </w:tr>
    </w:tbl>
    <w:p w14:paraId="25B12A0A" w14:textId="5B5B3580" w:rsidR="00B81259" w:rsidRDefault="00B81259" w:rsidP="004A3AD0">
      <w:pPr>
        <w:rPr>
          <w:rFonts w:ascii="Arial Narrow" w:hAnsi="Arial Narrow"/>
          <w:sz w:val="20"/>
          <w:szCs w:val="20"/>
        </w:rPr>
      </w:pPr>
    </w:p>
    <w:p w14:paraId="7ACBFB9D" w14:textId="635538B3" w:rsidR="00802BF5" w:rsidRPr="007227EB" w:rsidRDefault="007227EB" w:rsidP="002E5E70">
      <w:pPr>
        <w:rPr>
          <w:rFonts w:ascii="Arial Narrow" w:hAnsi="Arial Narrow"/>
          <w:b/>
          <w:bCs/>
          <w:i/>
          <w:iCs/>
          <w:sz w:val="20"/>
          <w:szCs w:val="20"/>
        </w:rPr>
      </w:pPr>
      <w:r w:rsidRPr="007227EB">
        <w:rPr>
          <w:rFonts w:ascii="Arial Narrow" w:hAnsi="Arial Narrow"/>
          <w:b/>
          <w:bCs/>
          <w:i/>
          <w:iCs/>
          <w:sz w:val="20"/>
          <w:szCs w:val="20"/>
        </w:rPr>
        <w:t xml:space="preserve">N.B Please note that funding needs to be applied for no later than 1 month before the event commences. </w:t>
      </w:r>
    </w:p>
    <w:sectPr w:rsidR="00802BF5" w:rsidRPr="007227EB" w:rsidSect="00B81259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899" w:h="16838"/>
      <w:pgMar w:top="1418" w:right="1276" w:bottom="3056" w:left="987" w:header="720" w:footer="499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6D3C1F" w14:textId="77777777" w:rsidR="000E79A4" w:rsidRDefault="000E79A4">
      <w:r>
        <w:separator/>
      </w:r>
    </w:p>
  </w:endnote>
  <w:endnote w:type="continuationSeparator" w:id="0">
    <w:p w14:paraId="5016B8F6" w14:textId="77777777" w:rsidR="000E79A4" w:rsidRDefault="000E79A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HelveticaLTStd-Cond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A142CD" w14:textId="77777777" w:rsidR="00B81259" w:rsidRDefault="00B8125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BC6F36" w14:textId="77777777" w:rsidR="00157BA6" w:rsidRPr="005F78CC" w:rsidRDefault="005139EE" w:rsidP="00157BA6">
    <w:pPr>
      <w:pStyle w:val="Footer"/>
      <w:jc w:val="right"/>
      <w:rPr>
        <w:sz w:val="16"/>
        <w:szCs w:val="16"/>
      </w:rPr>
    </w:pPr>
    <w:r w:rsidRPr="005F78CC">
      <w:rPr>
        <w:sz w:val="16"/>
        <w:szCs w:val="16"/>
      </w:rPr>
      <w:t xml:space="preserve">Page </w:t>
    </w:r>
    <w:r w:rsidR="005071DF" w:rsidRPr="005F78CC">
      <w:rPr>
        <w:b/>
        <w:sz w:val="16"/>
        <w:szCs w:val="16"/>
      </w:rPr>
      <w:fldChar w:fldCharType="begin"/>
    </w:r>
    <w:r w:rsidRPr="005F78CC">
      <w:rPr>
        <w:b/>
        <w:sz w:val="16"/>
        <w:szCs w:val="16"/>
      </w:rPr>
      <w:instrText xml:space="preserve"> PAGE </w:instrText>
    </w:r>
    <w:r w:rsidR="005071DF" w:rsidRPr="005F78CC">
      <w:rPr>
        <w:b/>
        <w:sz w:val="16"/>
        <w:szCs w:val="16"/>
      </w:rPr>
      <w:fldChar w:fldCharType="separate"/>
    </w:r>
    <w:r w:rsidR="00F37952">
      <w:rPr>
        <w:b/>
        <w:noProof/>
        <w:sz w:val="16"/>
        <w:szCs w:val="16"/>
      </w:rPr>
      <w:t>3</w:t>
    </w:r>
    <w:r w:rsidR="005071DF" w:rsidRPr="005F78CC">
      <w:rPr>
        <w:b/>
        <w:sz w:val="16"/>
        <w:szCs w:val="16"/>
      </w:rPr>
      <w:fldChar w:fldCharType="end"/>
    </w:r>
    <w:r w:rsidRPr="005F78CC">
      <w:rPr>
        <w:sz w:val="16"/>
        <w:szCs w:val="16"/>
      </w:rPr>
      <w:t xml:space="preserve"> of </w:t>
    </w:r>
    <w:r w:rsidR="005071DF" w:rsidRPr="005F78CC">
      <w:rPr>
        <w:b/>
        <w:sz w:val="16"/>
        <w:szCs w:val="16"/>
      </w:rPr>
      <w:fldChar w:fldCharType="begin"/>
    </w:r>
    <w:r w:rsidRPr="005F78CC">
      <w:rPr>
        <w:b/>
        <w:sz w:val="16"/>
        <w:szCs w:val="16"/>
      </w:rPr>
      <w:instrText xml:space="preserve"> NUMPAGES  </w:instrText>
    </w:r>
    <w:r w:rsidR="005071DF" w:rsidRPr="005F78CC">
      <w:rPr>
        <w:b/>
        <w:sz w:val="16"/>
        <w:szCs w:val="16"/>
      </w:rPr>
      <w:fldChar w:fldCharType="separate"/>
    </w:r>
    <w:r w:rsidR="00F37952">
      <w:rPr>
        <w:b/>
        <w:noProof/>
        <w:sz w:val="16"/>
        <w:szCs w:val="16"/>
      </w:rPr>
      <w:t>4</w:t>
    </w:r>
    <w:r w:rsidR="005071DF" w:rsidRPr="005F78CC">
      <w:rPr>
        <w:b/>
        <w:sz w:val="16"/>
        <w:szCs w:val="16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93622A" w14:textId="77777777" w:rsidR="00B81259" w:rsidRDefault="00B8125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FB2C05" w14:textId="77777777" w:rsidR="000E79A4" w:rsidRDefault="000E79A4">
      <w:r>
        <w:separator/>
      </w:r>
    </w:p>
  </w:footnote>
  <w:footnote w:type="continuationSeparator" w:id="0">
    <w:p w14:paraId="5CD76734" w14:textId="77777777" w:rsidR="000E79A4" w:rsidRDefault="000E79A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2C0AE8" w14:textId="77777777" w:rsidR="00B81259" w:rsidRDefault="00B8125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96AD9F" w14:textId="77777777" w:rsidR="00B81259" w:rsidRDefault="00B8125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B1AFEB" w14:textId="22EDF036" w:rsidR="00B81259" w:rsidRDefault="00B81259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671E4F8B" wp14:editId="0BD805C9">
          <wp:simplePos x="0" y="0"/>
          <wp:positionH relativeFrom="column">
            <wp:posOffset>5183505</wp:posOffset>
          </wp:positionH>
          <wp:positionV relativeFrom="paragraph">
            <wp:posOffset>-292100</wp:posOffset>
          </wp:positionV>
          <wp:extent cx="1446427" cy="664210"/>
          <wp:effectExtent l="0" t="0" r="1905" b="2540"/>
          <wp:wrapNone/>
          <wp:docPr id="19" name="Picture 19" descr="A picture containing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text&#10;&#10;Description automatically generated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446427" cy="66421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294D3121" w14:textId="77777777" w:rsidR="00B81259" w:rsidRDefault="00B8125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A71ECD80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98B4D97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DC0EC55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24D0CBA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81121F7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2A901F4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086A2ED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088092B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870C3B4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3926B06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22EE4A0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16BC4F83"/>
    <w:multiLevelType w:val="hybridMultilevel"/>
    <w:tmpl w:val="356A6D96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514282"/>
    <w:multiLevelType w:val="hybridMultilevel"/>
    <w:tmpl w:val="68B4202A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8962EF6"/>
    <w:multiLevelType w:val="hybridMultilevel"/>
    <w:tmpl w:val="B298EEF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6880235"/>
    <w:multiLevelType w:val="hybridMultilevel"/>
    <w:tmpl w:val="9BF45644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46FF760A"/>
    <w:multiLevelType w:val="hybridMultilevel"/>
    <w:tmpl w:val="D91EE092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D1C7378"/>
    <w:multiLevelType w:val="hybridMultilevel"/>
    <w:tmpl w:val="610A2A34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5434272F"/>
    <w:multiLevelType w:val="hybridMultilevel"/>
    <w:tmpl w:val="C0505AF6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58BB4C75"/>
    <w:multiLevelType w:val="hybridMultilevel"/>
    <w:tmpl w:val="005035B4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913724E"/>
    <w:multiLevelType w:val="hybridMultilevel"/>
    <w:tmpl w:val="B660F536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5E523EDA"/>
    <w:multiLevelType w:val="multilevel"/>
    <w:tmpl w:val="E5F69A3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72FA37CC"/>
    <w:multiLevelType w:val="multilevel"/>
    <w:tmpl w:val="9A08B7E4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74292A3E"/>
    <w:multiLevelType w:val="hybridMultilevel"/>
    <w:tmpl w:val="777E9B48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8"/>
  </w:num>
  <w:num w:numId="3">
    <w:abstractNumId w:val="7"/>
  </w:num>
  <w:num w:numId="4">
    <w:abstractNumId w:val="6"/>
  </w:num>
  <w:num w:numId="5">
    <w:abstractNumId w:val="5"/>
  </w:num>
  <w:num w:numId="6">
    <w:abstractNumId w:val="9"/>
  </w:num>
  <w:num w:numId="7">
    <w:abstractNumId w:val="4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4"/>
  </w:num>
  <w:num w:numId="13">
    <w:abstractNumId w:val="19"/>
  </w:num>
  <w:num w:numId="14">
    <w:abstractNumId w:val="22"/>
  </w:num>
  <w:num w:numId="15">
    <w:abstractNumId w:val="11"/>
  </w:num>
  <w:num w:numId="16">
    <w:abstractNumId w:val="17"/>
  </w:num>
  <w:num w:numId="17">
    <w:abstractNumId w:val="16"/>
  </w:num>
  <w:num w:numId="18">
    <w:abstractNumId w:val="20"/>
  </w:num>
  <w:num w:numId="19">
    <w:abstractNumId w:val="21"/>
  </w:num>
  <w:num w:numId="20">
    <w:abstractNumId w:val="12"/>
  </w:num>
  <w:num w:numId="21">
    <w:abstractNumId w:val="13"/>
  </w:num>
  <w:num w:numId="22">
    <w:abstractNumId w:val="18"/>
  </w:num>
  <w:num w:numId="23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attachedTemplate r:id="rId1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wtjQyMTI3M7UwMbFQ0lEKTi0uzszPAykwNK8FAPuue8otAAAA"/>
  </w:docVars>
  <w:rsids>
    <w:rsidRoot w:val="009C662D"/>
    <w:rsid w:val="00003CD8"/>
    <w:rsid w:val="00034ED8"/>
    <w:rsid w:val="00067B4A"/>
    <w:rsid w:val="00077888"/>
    <w:rsid w:val="00077B34"/>
    <w:rsid w:val="00085458"/>
    <w:rsid w:val="000C7355"/>
    <w:rsid w:val="000E79A4"/>
    <w:rsid w:val="001434FB"/>
    <w:rsid w:val="00146FA8"/>
    <w:rsid w:val="00147AEE"/>
    <w:rsid w:val="00157BA6"/>
    <w:rsid w:val="00195530"/>
    <w:rsid w:val="002012C5"/>
    <w:rsid w:val="002237E7"/>
    <w:rsid w:val="00247DB0"/>
    <w:rsid w:val="002D2DC1"/>
    <w:rsid w:val="002E5E70"/>
    <w:rsid w:val="002F5AE5"/>
    <w:rsid w:val="002F74EA"/>
    <w:rsid w:val="003069C7"/>
    <w:rsid w:val="00381FD9"/>
    <w:rsid w:val="003B1932"/>
    <w:rsid w:val="003E3E72"/>
    <w:rsid w:val="00422157"/>
    <w:rsid w:val="004520F9"/>
    <w:rsid w:val="00454376"/>
    <w:rsid w:val="00461DAC"/>
    <w:rsid w:val="004A29F4"/>
    <w:rsid w:val="004A3AD0"/>
    <w:rsid w:val="004C32BD"/>
    <w:rsid w:val="004F0B81"/>
    <w:rsid w:val="005071DF"/>
    <w:rsid w:val="005139EE"/>
    <w:rsid w:val="00573094"/>
    <w:rsid w:val="005978AD"/>
    <w:rsid w:val="005F2159"/>
    <w:rsid w:val="005F5893"/>
    <w:rsid w:val="00671D9D"/>
    <w:rsid w:val="006B11CB"/>
    <w:rsid w:val="006D5B0D"/>
    <w:rsid w:val="006F72CE"/>
    <w:rsid w:val="007227EB"/>
    <w:rsid w:val="00764D6E"/>
    <w:rsid w:val="00802BF5"/>
    <w:rsid w:val="00824390"/>
    <w:rsid w:val="00865CA9"/>
    <w:rsid w:val="0088374E"/>
    <w:rsid w:val="00885244"/>
    <w:rsid w:val="008C07FC"/>
    <w:rsid w:val="008D1A78"/>
    <w:rsid w:val="008E28C8"/>
    <w:rsid w:val="008F050F"/>
    <w:rsid w:val="00900917"/>
    <w:rsid w:val="00981443"/>
    <w:rsid w:val="009B6DAD"/>
    <w:rsid w:val="009B7F6E"/>
    <w:rsid w:val="009C662D"/>
    <w:rsid w:val="009D1113"/>
    <w:rsid w:val="00A03F6C"/>
    <w:rsid w:val="00A232A1"/>
    <w:rsid w:val="00A90033"/>
    <w:rsid w:val="00A908B9"/>
    <w:rsid w:val="00A96B90"/>
    <w:rsid w:val="00AA45F9"/>
    <w:rsid w:val="00AA59C1"/>
    <w:rsid w:val="00AC2BAA"/>
    <w:rsid w:val="00AC3EBE"/>
    <w:rsid w:val="00AC6151"/>
    <w:rsid w:val="00AD348C"/>
    <w:rsid w:val="00AE2722"/>
    <w:rsid w:val="00B32AE9"/>
    <w:rsid w:val="00B4316E"/>
    <w:rsid w:val="00B44C0E"/>
    <w:rsid w:val="00B524F8"/>
    <w:rsid w:val="00B81259"/>
    <w:rsid w:val="00BE6853"/>
    <w:rsid w:val="00C335A9"/>
    <w:rsid w:val="00C35879"/>
    <w:rsid w:val="00C6749A"/>
    <w:rsid w:val="00C8684E"/>
    <w:rsid w:val="00C86C83"/>
    <w:rsid w:val="00CC6B9D"/>
    <w:rsid w:val="00CE7D80"/>
    <w:rsid w:val="00D23F4D"/>
    <w:rsid w:val="00D3156E"/>
    <w:rsid w:val="00D517F9"/>
    <w:rsid w:val="00DB7F80"/>
    <w:rsid w:val="00DE764C"/>
    <w:rsid w:val="00E563AC"/>
    <w:rsid w:val="00E87043"/>
    <w:rsid w:val="00EA3102"/>
    <w:rsid w:val="00EE35B7"/>
    <w:rsid w:val="00F07624"/>
    <w:rsid w:val="00F1279B"/>
    <w:rsid w:val="00F20C0B"/>
    <w:rsid w:val="00F25851"/>
    <w:rsid w:val="00F37952"/>
    <w:rsid w:val="00F50877"/>
    <w:rsid w:val="00F64428"/>
    <w:rsid w:val="00F73769"/>
    <w:rsid w:val="00FA2019"/>
    <w:rsid w:val="00FC0189"/>
    <w:rsid w:val="00FC15AB"/>
    <w:rsid w:val="00FC46FB"/>
    <w:rsid w:val="00FE74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oNotEmbedSmartTags/>
  <w:decimalSymbol w:val=","/>
  <w:listSeparator w:val=";"/>
  <w14:docId w14:val="510C54AE"/>
  <w15:docId w15:val="{999BDCA2-94E5-4614-A685-0745E06423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eastAsia="Cambria" w:hAnsi="Cambria" w:cs="Times New Roman"/>
        <w:lang w:val="en-ZA" w:eastAsia="en-Z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237E7"/>
    <w:rPr>
      <w:rFonts w:ascii="Trebuchet MS" w:eastAsia="Times New Roman" w:hAnsi="Trebuchet MS"/>
      <w:sz w:val="22"/>
      <w:szCs w:val="24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CE7D80"/>
    <w:pPr>
      <w:keepNext/>
      <w:spacing w:before="240" w:after="60"/>
      <w:outlineLvl w:val="0"/>
    </w:pPr>
    <w:rPr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rsid w:val="009D1113"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D1113"/>
    <w:pPr>
      <w:keepNext/>
      <w:spacing w:before="240" w:after="60"/>
      <w:outlineLvl w:val="2"/>
    </w:pPr>
    <w:rPr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8567A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rsid w:val="0068567A"/>
    <w:rPr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68567A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rsid w:val="0068567A"/>
    <w:rPr>
      <w:sz w:val="24"/>
      <w:szCs w:val="24"/>
      <w:lang w:val="en-US"/>
    </w:rPr>
  </w:style>
  <w:style w:type="paragraph" w:customStyle="1" w:styleId="BSACopy">
    <w:name w:val="BSA Copy"/>
    <w:basedOn w:val="Normal"/>
    <w:autoRedefine/>
    <w:rsid w:val="0068567A"/>
    <w:pPr>
      <w:spacing w:line="40" w:lineRule="atLeast"/>
    </w:pPr>
  </w:style>
  <w:style w:type="paragraph" w:styleId="Title">
    <w:name w:val="Title"/>
    <w:basedOn w:val="Normal"/>
    <w:next w:val="Normal"/>
    <w:link w:val="TitleChar"/>
    <w:uiPriority w:val="10"/>
    <w:qFormat/>
    <w:rsid w:val="00D3156E"/>
    <w:pPr>
      <w:spacing w:before="240" w:after="60"/>
      <w:jc w:val="center"/>
      <w:outlineLvl w:val="0"/>
    </w:pPr>
    <w:rPr>
      <w:b/>
      <w:bCs/>
      <w:kern w:val="28"/>
      <w:sz w:val="48"/>
      <w:szCs w:val="32"/>
      <w:u w:val="single"/>
    </w:rPr>
  </w:style>
  <w:style w:type="character" w:customStyle="1" w:styleId="TitleChar">
    <w:name w:val="Title Char"/>
    <w:link w:val="Title"/>
    <w:uiPriority w:val="10"/>
    <w:rsid w:val="00D3156E"/>
    <w:rPr>
      <w:rFonts w:ascii="Trebuchet MS" w:eastAsia="Times New Roman" w:hAnsi="Trebuchet MS" w:cs="Times New Roman"/>
      <w:b/>
      <w:bCs/>
      <w:kern w:val="28"/>
      <w:sz w:val="48"/>
      <w:szCs w:val="32"/>
      <w:u w:val="single"/>
      <w:lang w:eastAsia="en-US"/>
    </w:rPr>
  </w:style>
  <w:style w:type="character" w:customStyle="1" w:styleId="Heading2Char">
    <w:name w:val="Heading 2 Char"/>
    <w:link w:val="Heading2"/>
    <w:uiPriority w:val="9"/>
    <w:rsid w:val="009D1113"/>
    <w:rPr>
      <w:rFonts w:ascii="Cambria" w:eastAsia="Times New Roman" w:hAnsi="Cambria" w:cs="Times New Roman"/>
      <w:b/>
      <w:bCs/>
      <w:i/>
      <w:iCs/>
      <w:sz w:val="28"/>
      <w:szCs w:val="28"/>
      <w:lang w:val="en-US" w:eastAsia="en-US"/>
    </w:rPr>
  </w:style>
  <w:style w:type="character" w:customStyle="1" w:styleId="Heading1Char">
    <w:name w:val="Heading 1 Char"/>
    <w:link w:val="Heading1"/>
    <w:uiPriority w:val="9"/>
    <w:rsid w:val="00CE7D80"/>
    <w:rPr>
      <w:rFonts w:ascii="Trebuchet MS" w:eastAsia="Times New Roman" w:hAnsi="Trebuchet MS" w:cs="Times New Roman"/>
      <w:b/>
      <w:bCs/>
      <w:kern w:val="32"/>
      <w:sz w:val="32"/>
      <w:szCs w:val="32"/>
      <w:lang w:val="en-US" w:eastAsia="en-US"/>
    </w:rPr>
  </w:style>
  <w:style w:type="character" w:customStyle="1" w:styleId="Heading3Char">
    <w:name w:val="Heading 3 Char"/>
    <w:link w:val="Heading3"/>
    <w:uiPriority w:val="9"/>
    <w:rsid w:val="009D1113"/>
    <w:rPr>
      <w:rFonts w:ascii="Trebuchet MS" w:eastAsia="Times New Roman" w:hAnsi="Trebuchet MS" w:cs="Times New Roman"/>
      <w:b/>
      <w:bCs/>
      <w:sz w:val="26"/>
      <w:szCs w:val="26"/>
      <w:lang w:val="en-US" w:eastAsia="en-US"/>
    </w:rPr>
  </w:style>
  <w:style w:type="table" w:styleId="TableGrid">
    <w:name w:val="Table Grid"/>
    <w:basedOn w:val="TableNormal"/>
    <w:uiPriority w:val="59"/>
    <w:rsid w:val="002F74E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454376"/>
    <w:rPr>
      <w:rFonts w:ascii="Trebuchet MS" w:eastAsia="Times New Roman" w:hAnsi="Trebuchet MS"/>
      <w:sz w:val="22"/>
      <w:szCs w:val="24"/>
      <w:lang w:val="en-US" w:eastAsia="en-US"/>
    </w:rPr>
  </w:style>
  <w:style w:type="paragraph" w:styleId="ListParagraph">
    <w:name w:val="List Paragraph"/>
    <w:basedOn w:val="Normal"/>
    <w:uiPriority w:val="34"/>
    <w:rsid w:val="005978A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50877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B524F8"/>
    <w:pPr>
      <w:spacing w:before="100" w:beforeAutospacing="1" w:after="100" w:afterAutospacing="1"/>
    </w:pPr>
    <w:rPr>
      <w:rFonts w:ascii="Times New Roman" w:hAnsi="Times New Roman"/>
      <w:sz w:val="24"/>
      <w:lang w:eastAsia="en-ZA"/>
    </w:rPr>
  </w:style>
  <w:style w:type="character" w:styleId="CommentReference">
    <w:name w:val="annotation reference"/>
    <w:basedOn w:val="DefaultParagraphFont"/>
    <w:uiPriority w:val="99"/>
    <w:semiHidden/>
    <w:unhideWhenUsed/>
    <w:rsid w:val="00F3795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3795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37952"/>
    <w:rPr>
      <w:rFonts w:ascii="Trebuchet MS" w:eastAsia="Times New Roman" w:hAnsi="Trebuchet MS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3795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37952"/>
    <w:rPr>
      <w:rFonts w:ascii="Trebuchet MS" w:eastAsia="Times New Roman" w:hAnsi="Trebuchet MS"/>
      <w:b/>
      <w:bCs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3795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37952"/>
    <w:rPr>
      <w:rFonts w:ascii="Segoe UI" w:eastAsia="Times New Roman" w:hAnsi="Segoe UI" w:cs="Segoe UI"/>
      <w:sz w:val="18"/>
      <w:szCs w:val="1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6143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476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037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709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75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588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074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567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85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35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573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79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977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605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688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280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485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437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macintosh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jorn\Desktop\Templates\Bidding%20Templates\Bid_Fact_Sheet_Templat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88B0991-EAB2-418E-BBE5-E812A69D2C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id_Fact_Sheet_Template</Template>
  <TotalTime>33</TotalTime>
  <Pages>3</Pages>
  <Words>452</Words>
  <Characters>2580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ate of Letter</vt:lpstr>
    </vt:vector>
  </TitlesOfParts>
  <Company>Grid</Company>
  <LinksUpToDate>false</LinksUpToDate>
  <CharactersWithSpaces>30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e of Letter</dc:title>
  <dc:creator>Bjorn Hufkie</dc:creator>
  <cp:lastModifiedBy>Lerisha Mudaliar</cp:lastModifiedBy>
  <cp:revision>11</cp:revision>
  <cp:lastPrinted>2010-03-12T10:16:00Z</cp:lastPrinted>
  <dcterms:created xsi:type="dcterms:W3CDTF">2021-08-31T09:10:00Z</dcterms:created>
  <dcterms:modified xsi:type="dcterms:W3CDTF">2022-03-15T10:22:00Z</dcterms:modified>
</cp:coreProperties>
</file>